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F074D4" w:rsidR="008C4C53" w:rsidP="008C4C53" w:rsidRDefault="008C4C53" w14:paraId="4FCADE6E" w14:textId="77777777">
      <w:pPr>
        <w:pStyle w:val="Title"/>
        <w:spacing w:before="240" w:after="120"/>
        <w:ind w:right="-58"/>
      </w:pPr>
      <w:r w:rsidRPr="00F074D4">
        <w:t>I.  VACANCY LIST</w:t>
      </w:r>
    </w:p>
    <w:p w:rsidRPr="00F074D4" w:rsidR="008C4C53" w:rsidP="008C4C53" w:rsidRDefault="008C4C53" w14:paraId="34C40BEA" w14:textId="77777777">
      <w:pPr>
        <w:pStyle w:val="Title"/>
        <w:rPr>
          <w:b w:val="0"/>
          <w:sz w:val="20"/>
        </w:rPr>
      </w:pPr>
      <w:r w:rsidRPr="00F074D4">
        <w:rPr>
          <w:b w:val="0"/>
          <w:sz w:val="20"/>
        </w:rPr>
        <w:t xml:space="preserve">See Section II, the </w:t>
      </w:r>
      <w:r w:rsidRPr="00F074D4">
        <w:rPr>
          <w:bCs/>
          <w:sz w:val="20"/>
        </w:rPr>
        <w:t>“</w:t>
      </w:r>
      <w:r w:rsidRPr="00F074D4">
        <w:rPr>
          <w:sz w:val="20"/>
        </w:rPr>
        <w:t>Master Recruitment Source List” (“MRSL”)</w:t>
      </w:r>
      <w:r w:rsidRPr="00F074D4">
        <w:rPr>
          <w:b w:val="0"/>
          <w:sz w:val="20"/>
        </w:rPr>
        <w:t xml:space="preserve"> for recruitment source data</w:t>
      </w:r>
    </w:p>
    <w:tbl>
      <w:tblPr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5228"/>
        <w:gridCol w:w="2970"/>
        <w:gridCol w:w="1574"/>
      </w:tblGrid>
      <w:tr w:rsidRPr="00F074D4" w:rsidR="008C4C53" w:rsidTr="00617BE8" w14:paraId="2C5D6ACC" w14:textId="77777777">
        <w:trPr>
          <w:cantSplit/>
          <w:trHeight w:val="1070"/>
          <w:tblHeader/>
          <w:jc w:val="center"/>
        </w:trPr>
        <w:tc>
          <w:tcPr>
            <w:tcW w:w="5228" w:type="dxa"/>
            <w:tcBorders>
              <w:bottom w:val="single" w:color="auto" w:sz="4" w:space="0"/>
            </w:tcBorders>
            <w:vAlign w:val="center"/>
          </w:tcPr>
          <w:p w:rsidRPr="00F074D4" w:rsidR="008C4C53" w:rsidP="008C4C53" w:rsidRDefault="008C4C53" w14:paraId="6009D457" w14:textId="77777777">
            <w:pPr>
              <w:ind w:left="162"/>
              <w:jc w:val="center"/>
              <w:rPr>
                <w:rFonts w:ascii="Arial" w:hAnsi="Arial"/>
                <w:b/>
                <w:sz w:val="20"/>
              </w:rPr>
            </w:pPr>
            <w:r w:rsidRPr="00F074D4">
              <w:rPr>
                <w:rFonts w:ascii="Arial" w:hAnsi="Arial"/>
                <w:b/>
                <w:sz w:val="20"/>
              </w:rPr>
              <w:t>Job Title</w:t>
            </w:r>
          </w:p>
        </w:tc>
        <w:tc>
          <w:tcPr>
            <w:tcW w:w="2970" w:type="dxa"/>
            <w:tcBorders>
              <w:bottom w:val="single" w:color="auto" w:sz="4" w:space="0"/>
            </w:tcBorders>
            <w:vAlign w:val="center"/>
          </w:tcPr>
          <w:p w:rsidRPr="00F074D4" w:rsidR="008C4C53" w:rsidP="008C4C53" w:rsidRDefault="008C4C53" w14:paraId="7424009E" w14:textId="77777777">
            <w:pPr>
              <w:jc w:val="center"/>
              <w:rPr>
                <w:rFonts w:ascii="Arial" w:hAnsi="Arial"/>
                <w:b/>
                <w:sz w:val="20"/>
              </w:rPr>
            </w:pPr>
            <w:r w:rsidRPr="00F074D4">
              <w:rPr>
                <w:rFonts w:ascii="Arial" w:hAnsi="Arial"/>
                <w:b/>
                <w:sz w:val="20"/>
              </w:rPr>
              <w:t>Recruitment Sources (“RS”) Used to Fill Vacancy</w:t>
            </w:r>
          </w:p>
        </w:tc>
        <w:tc>
          <w:tcPr>
            <w:tcW w:w="1574" w:type="dxa"/>
            <w:tcBorders>
              <w:bottom w:val="single" w:color="auto" w:sz="4" w:space="0"/>
            </w:tcBorders>
            <w:vAlign w:val="center"/>
          </w:tcPr>
          <w:p w:rsidRPr="00F074D4" w:rsidR="008C4C53" w:rsidP="008C4C53" w:rsidRDefault="008C4C53" w14:paraId="2438A6A2" w14:textId="77777777">
            <w:pPr>
              <w:jc w:val="center"/>
              <w:rPr>
                <w:rFonts w:ascii="Arial" w:hAnsi="Arial"/>
                <w:b/>
                <w:sz w:val="20"/>
              </w:rPr>
            </w:pPr>
            <w:r w:rsidRPr="00F074D4">
              <w:rPr>
                <w:rFonts w:ascii="Arial" w:hAnsi="Arial"/>
                <w:b/>
                <w:sz w:val="20"/>
              </w:rPr>
              <w:t>RS Referring Hiree</w:t>
            </w:r>
          </w:p>
        </w:tc>
      </w:tr>
      <w:tr w:rsidRPr="00F074D4" w:rsidR="003D71C2" w:rsidTr="00617BE8" w14:paraId="5E192503" w14:textId="77777777">
        <w:trPr>
          <w:cantSplit/>
          <w:trHeight w:val="330"/>
          <w:jc w:val="center"/>
        </w:trPr>
        <w:tc>
          <w:tcPr>
            <w:tcW w:w="5228" w:type="dxa"/>
            <w:tcBorders>
              <w:top w:val="single" w:color="auto" w:sz="4" w:space="0"/>
              <w:bottom w:val="single" w:color="auto" w:sz="4" w:space="0"/>
            </w:tcBorders>
          </w:tcPr>
          <w:p w:rsidRPr="007531AE" w:rsidR="003D71C2" w:rsidP="003D71C2" w:rsidRDefault="00053E07" w14:paraId="16D6D4B3" w14:textId="2979451C">
            <w:pPr>
              <w:spacing w:before="40" w:after="40"/>
              <w:ind w:left="162"/>
              <w:rPr>
                <w:sz w:val="22"/>
                <w:szCs w:val="22"/>
              </w:rPr>
            </w:pPr>
            <w:bookmarkStart w:name="_Hlk4140936" w:id="0"/>
            <w:r>
              <w:rPr>
                <w:sz w:val="22"/>
                <w:szCs w:val="22"/>
              </w:rPr>
              <w:t>WSM Account Executive</w:t>
            </w:r>
          </w:p>
        </w:tc>
        <w:tc>
          <w:tcPr>
            <w:tcW w:w="2970" w:type="dxa"/>
            <w:tcBorders>
              <w:top w:val="single" w:color="auto" w:sz="4" w:space="0"/>
              <w:bottom w:val="single" w:color="auto" w:sz="4" w:space="0"/>
            </w:tcBorders>
          </w:tcPr>
          <w:p w:rsidRPr="007531AE" w:rsidR="003D71C2" w:rsidP="003D71C2" w:rsidRDefault="00053E07" w14:paraId="4AAAA088" w14:textId="3B37EE26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-6</w:t>
            </w:r>
          </w:p>
        </w:tc>
        <w:tc>
          <w:tcPr>
            <w:tcW w:w="1574" w:type="dxa"/>
            <w:tcBorders>
              <w:top w:val="single" w:color="auto" w:sz="4" w:space="0"/>
              <w:bottom w:val="single" w:color="auto" w:sz="4" w:space="0"/>
            </w:tcBorders>
          </w:tcPr>
          <w:p w:rsidRPr="007531AE" w:rsidR="003D71C2" w:rsidP="003D71C2" w:rsidRDefault="00053E07" w14:paraId="0EDD6284" w14:textId="6BB80B88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</w:tr>
      <w:bookmarkEnd w:id="0"/>
    </w:tbl>
    <w:p w:rsidRPr="00F074D4" w:rsidR="008C4C53" w:rsidP="008C4C53" w:rsidRDefault="008C4C53" w14:paraId="05ADD3BD" w14:textId="77777777">
      <w:pPr>
        <w:pStyle w:val="Header"/>
        <w:widowControl/>
        <w:tabs>
          <w:tab w:val="clear" w:pos="4680"/>
          <w:tab w:val="clear" w:pos="9360"/>
        </w:tabs>
        <w:spacing w:before="120"/>
        <w:sectPr w:rsidRPr="00F074D4" w:rsidR="008C4C53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 w:code="1"/>
          <w:pgMar w:top="720" w:right="1152" w:bottom="720" w:left="1152" w:header="720" w:footer="720" w:gutter="0"/>
          <w:cols w:space="720"/>
        </w:sectPr>
      </w:pPr>
    </w:p>
    <w:p w:rsidRPr="00F074D4" w:rsidR="008C4C53" w:rsidP="008C4C53" w:rsidRDefault="008C4C53" w14:paraId="78A09F7F" w14:textId="77777777">
      <w:pPr>
        <w:spacing w:before="480" w:after="480"/>
        <w:jc w:val="center"/>
        <w:rPr>
          <w:b/>
          <w:sz w:val="28"/>
        </w:rPr>
      </w:pPr>
      <w:r w:rsidRPr="00F074D4">
        <w:rPr>
          <w:b/>
          <w:sz w:val="28"/>
        </w:rPr>
        <w:t>II. MASTER RECRUITMENT SOURCE LIST (“MRSL”)</w:t>
      </w:r>
    </w:p>
    <w:tbl>
      <w:tblPr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936"/>
        <w:gridCol w:w="5850"/>
        <w:gridCol w:w="1350"/>
        <w:gridCol w:w="1872"/>
      </w:tblGrid>
      <w:tr w:rsidRPr="00F074D4" w:rsidR="008C4C53" w:rsidTr="008C4C53" w14:paraId="569EC48D" w14:textId="77777777">
        <w:trPr>
          <w:cantSplit/>
          <w:tblHeader/>
          <w:jc w:val="center"/>
        </w:trPr>
        <w:tc>
          <w:tcPr>
            <w:tcW w:w="936" w:type="dxa"/>
            <w:tcBorders>
              <w:bottom w:val="double" w:color="auto" w:sz="4" w:space="0"/>
            </w:tcBorders>
            <w:vAlign w:val="center"/>
          </w:tcPr>
          <w:p w:rsidRPr="00F074D4" w:rsidR="008C4C53" w:rsidP="008C4C53" w:rsidRDefault="008C4C53" w14:paraId="4513C0ED" w14:textId="77777777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120" w:after="120"/>
              <w:jc w:val="center"/>
              <w:rPr>
                <w:rFonts w:ascii="Arial" w:hAnsi="Arial"/>
                <w:b/>
                <w:spacing w:val="-4"/>
                <w:sz w:val="20"/>
              </w:rPr>
            </w:pPr>
            <w:r w:rsidRPr="00F074D4">
              <w:rPr>
                <w:rFonts w:ascii="Arial" w:hAnsi="Arial"/>
                <w:b/>
                <w:spacing w:val="-4"/>
                <w:sz w:val="20"/>
              </w:rPr>
              <w:t>RS</w:t>
            </w:r>
            <w:r w:rsidRPr="00F074D4">
              <w:rPr>
                <w:rFonts w:ascii="Arial" w:hAnsi="Arial"/>
                <w:b/>
                <w:spacing w:val="-4"/>
                <w:sz w:val="20"/>
              </w:rPr>
              <w:br/>
            </w:r>
            <w:r w:rsidRPr="00F074D4">
              <w:rPr>
                <w:rFonts w:ascii="Arial" w:hAnsi="Arial"/>
                <w:b/>
                <w:spacing w:val="-4"/>
                <w:sz w:val="20"/>
              </w:rPr>
              <w:t>Number</w:t>
            </w:r>
          </w:p>
        </w:tc>
        <w:tc>
          <w:tcPr>
            <w:tcW w:w="5850" w:type="dxa"/>
            <w:tcBorders>
              <w:bottom w:val="double" w:color="auto" w:sz="4" w:space="0"/>
            </w:tcBorders>
            <w:vAlign w:val="center"/>
          </w:tcPr>
          <w:p w:rsidRPr="00F074D4" w:rsidR="008C4C53" w:rsidP="008C4C53" w:rsidRDefault="008C4C53" w14:paraId="21DD0C41" w14:textId="77777777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120" w:after="120"/>
              <w:ind w:left="144"/>
              <w:jc w:val="center"/>
              <w:rPr>
                <w:rFonts w:ascii="Arial" w:hAnsi="Arial"/>
                <w:b/>
                <w:sz w:val="20"/>
              </w:rPr>
            </w:pPr>
            <w:r w:rsidRPr="00F074D4">
              <w:rPr>
                <w:rFonts w:ascii="Arial" w:hAnsi="Arial"/>
                <w:b/>
                <w:sz w:val="20"/>
              </w:rPr>
              <w:t>RS Information</w:t>
            </w:r>
          </w:p>
        </w:tc>
        <w:tc>
          <w:tcPr>
            <w:tcW w:w="1350" w:type="dxa"/>
            <w:tcBorders>
              <w:bottom w:val="double" w:color="auto" w:sz="4" w:space="0"/>
            </w:tcBorders>
          </w:tcPr>
          <w:p w:rsidRPr="00F074D4" w:rsidR="008C4C53" w:rsidP="008C4C53" w:rsidRDefault="008C4C53" w14:paraId="382BF062" w14:textId="77777777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160" w:after="120"/>
              <w:jc w:val="center"/>
              <w:rPr>
                <w:rFonts w:ascii="Arial" w:hAnsi="Arial"/>
                <w:b/>
                <w:spacing w:val="-4"/>
                <w:sz w:val="20"/>
              </w:rPr>
            </w:pPr>
            <w:r w:rsidRPr="00F074D4">
              <w:rPr>
                <w:rFonts w:ascii="Arial" w:hAnsi="Arial"/>
                <w:b/>
                <w:spacing w:val="-4"/>
                <w:sz w:val="20"/>
              </w:rPr>
              <w:t>Source Entitled</w:t>
            </w:r>
            <w:r w:rsidRPr="00F074D4">
              <w:rPr>
                <w:rFonts w:ascii="Arial" w:hAnsi="Arial"/>
                <w:b/>
                <w:spacing w:val="-4"/>
                <w:sz w:val="20"/>
              </w:rPr>
              <w:br/>
            </w:r>
            <w:r w:rsidRPr="00F074D4">
              <w:rPr>
                <w:rFonts w:ascii="Arial" w:hAnsi="Arial"/>
                <w:b/>
                <w:spacing w:val="-4"/>
                <w:sz w:val="20"/>
              </w:rPr>
              <w:t>to Vacancy</w:t>
            </w:r>
            <w:r w:rsidRPr="00F074D4">
              <w:rPr>
                <w:rFonts w:ascii="Arial" w:hAnsi="Arial"/>
                <w:b/>
                <w:spacing w:val="-4"/>
                <w:sz w:val="20"/>
              </w:rPr>
              <w:br/>
            </w:r>
            <w:r w:rsidRPr="00F074D4">
              <w:rPr>
                <w:rFonts w:ascii="Arial" w:hAnsi="Arial"/>
                <w:b/>
                <w:spacing w:val="-4"/>
                <w:sz w:val="20"/>
              </w:rPr>
              <w:t>Notification?</w:t>
            </w:r>
            <w:r w:rsidRPr="00F074D4">
              <w:rPr>
                <w:rFonts w:ascii="Arial" w:hAnsi="Arial"/>
                <w:b/>
                <w:spacing w:val="-4"/>
                <w:sz w:val="20"/>
              </w:rPr>
              <w:br/>
            </w:r>
            <w:r w:rsidRPr="00F074D4">
              <w:rPr>
                <w:rFonts w:ascii="Arial" w:hAnsi="Arial"/>
                <w:b/>
                <w:spacing w:val="-4"/>
                <w:sz w:val="20"/>
              </w:rPr>
              <w:t>(Yes/No)</w:t>
            </w:r>
          </w:p>
        </w:tc>
        <w:tc>
          <w:tcPr>
            <w:tcW w:w="1872" w:type="dxa"/>
            <w:tcBorders>
              <w:bottom w:val="double" w:color="auto" w:sz="4" w:space="0"/>
            </w:tcBorders>
            <w:vAlign w:val="center"/>
          </w:tcPr>
          <w:p w:rsidRPr="00F074D4" w:rsidR="008C4C53" w:rsidP="008C4C53" w:rsidRDefault="008C4C53" w14:paraId="08B1A01E" w14:textId="77777777">
            <w:pPr>
              <w:jc w:val="center"/>
              <w:rPr>
                <w:rFonts w:ascii="Arial" w:hAnsi="Arial"/>
                <w:b/>
                <w:sz w:val="20"/>
              </w:rPr>
            </w:pPr>
            <w:r w:rsidRPr="00F074D4">
              <w:rPr>
                <w:rFonts w:ascii="Arial" w:hAnsi="Arial"/>
                <w:b/>
                <w:sz w:val="20"/>
              </w:rPr>
              <w:t xml:space="preserve">No. of </w:t>
            </w:r>
            <w:r w:rsidRPr="00F074D4">
              <w:rPr>
                <w:rFonts w:ascii="Arial" w:hAnsi="Arial"/>
                <w:b/>
                <w:spacing w:val="-4"/>
                <w:sz w:val="20"/>
              </w:rPr>
              <w:t xml:space="preserve">Interviewees </w:t>
            </w:r>
            <w:r w:rsidRPr="00F074D4">
              <w:rPr>
                <w:rFonts w:ascii="Arial" w:hAnsi="Arial"/>
                <w:b/>
                <w:sz w:val="20"/>
              </w:rPr>
              <w:t>Referred by RS</w:t>
            </w:r>
          </w:p>
          <w:p w:rsidRPr="00F074D4" w:rsidR="008C4C53" w:rsidP="008C4C53" w:rsidRDefault="008C4C53" w14:paraId="21586170" w14:textId="77777777">
            <w:pPr>
              <w:jc w:val="center"/>
              <w:rPr>
                <w:rFonts w:ascii="Arial" w:hAnsi="Arial"/>
                <w:b/>
                <w:sz w:val="20"/>
              </w:rPr>
            </w:pPr>
            <w:r w:rsidRPr="00F074D4">
              <w:rPr>
                <w:rFonts w:ascii="Arial" w:hAnsi="Arial"/>
                <w:b/>
                <w:sz w:val="20"/>
              </w:rPr>
              <w:t>over</w:t>
            </w:r>
            <w:r w:rsidRPr="00F074D4">
              <w:rPr>
                <w:rFonts w:ascii="Arial" w:hAnsi="Arial"/>
                <w:b/>
                <w:sz w:val="20"/>
              </w:rPr>
              <w:br/>
            </w:r>
            <w:r w:rsidRPr="00F074D4">
              <w:rPr>
                <w:rFonts w:ascii="Arial" w:hAnsi="Arial"/>
                <w:b/>
                <w:sz w:val="20"/>
              </w:rPr>
              <w:t>12-month period</w:t>
            </w:r>
          </w:p>
        </w:tc>
      </w:tr>
      <w:tr w:rsidRPr="00F074D4" w:rsidR="008C4C53" w:rsidTr="008C4C53" w14:paraId="56E954D3" w14:textId="77777777">
        <w:trPr>
          <w:cantSplit/>
          <w:jc w:val="center"/>
        </w:trPr>
        <w:tc>
          <w:tcPr>
            <w:tcW w:w="936" w:type="dxa"/>
          </w:tcPr>
          <w:p w:rsidRPr="00F074D4" w:rsidR="008C4C53" w:rsidP="008C4C53" w:rsidRDefault="008C4C53" w14:paraId="23E73E46" w14:textId="77777777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F074D4">
              <w:rPr>
                <w:sz w:val="22"/>
                <w:szCs w:val="22"/>
              </w:rPr>
              <w:t>1</w:t>
            </w:r>
          </w:p>
        </w:tc>
        <w:tc>
          <w:tcPr>
            <w:tcW w:w="5850" w:type="dxa"/>
          </w:tcPr>
          <w:p w:rsidRPr="00F074D4" w:rsidR="008C4C53" w:rsidP="008C4C53" w:rsidRDefault="008C4C53" w14:paraId="794CD03A" w14:textId="77777777">
            <w:pPr>
              <w:spacing w:before="40" w:after="40"/>
              <w:rPr>
                <w:sz w:val="22"/>
                <w:szCs w:val="22"/>
              </w:rPr>
            </w:pPr>
            <w:r w:rsidRPr="00F074D4">
              <w:rPr>
                <w:b/>
                <w:sz w:val="22"/>
                <w:szCs w:val="22"/>
              </w:rPr>
              <w:t>Ryman Hospitality Properties Career Site</w:t>
            </w:r>
          </w:p>
          <w:p w:rsidRPr="00F074D4" w:rsidR="008C4C53" w:rsidP="008C4C53" w:rsidRDefault="008C4C53" w14:paraId="12DD483E" w14:textId="77777777">
            <w:pPr>
              <w:spacing w:before="40" w:after="40"/>
              <w:rPr>
                <w:sz w:val="22"/>
                <w:szCs w:val="22"/>
              </w:rPr>
            </w:pPr>
            <w:r w:rsidRPr="00F074D4">
              <w:rPr>
                <w:rStyle w:val="Hyperlink"/>
                <w:color w:val="auto"/>
                <w:sz w:val="22"/>
                <w:szCs w:val="22"/>
              </w:rPr>
              <w:t>www.rymanhp.com/careers</w:t>
            </w:r>
          </w:p>
        </w:tc>
        <w:tc>
          <w:tcPr>
            <w:tcW w:w="1350" w:type="dxa"/>
          </w:tcPr>
          <w:p w:rsidRPr="00F074D4" w:rsidR="008C4C53" w:rsidP="008C4C53" w:rsidRDefault="008C4C53" w14:paraId="4E294013" w14:textId="77777777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F074D4">
              <w:rPr>
                <w:sz w:val="22"/>
                <w:szCs w:val="22"/>
              </w:rPr>
              <w:t>No</w:t>
            </w:r>
          </w:p>
        </w:tc>
        <w:tc>
          <w:tcPr>
            <w:tcW w:w="1872" w:type="dxa"/>
          </w:tcPr>
          <w:p w:rsidRPr="00F074D4" w:rsidR="008C4C53" w:rsidP="008C4C53" w:rsidRDefault="00C44E7B" w14:paraId="1F8BF2AB" w14:textId="6D9F41F6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Pr="00F074D4" w:rsidR="008C4C53" w:rsidTr="008C4C53" w14:paraId="7F595CA4" w14:textId="77777777">
        <w:trPr>
          <w:cantSplit/>
          <w:jc w:val="center"/>
        </w:trPr>
        <w:tc>
          <w:tcPr>
            <w:tcW w:w="936" w:type="dxa"/>
          </w:tcPr>
          <w:p w:rsidRPr="00F074D4" w:rsidR="008C4C53" w:rsidP="008C4C53" w:rsidRDefault="008C4C53" w14:paraId="5068002A" w14:textId="77777777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F074D4">
              <w:rPr>
                <w:sz w:val="22"/>
                <w:szCs w:val="22"/>
              </w:rPr>
              <w:t>2</w:t>
            </w:r>
          </w:p>
        </w:tc>
        <w:tc>
          <w:tcPr>
            <w:tcW w:w="5850" w:type="dxa"/>
          </w:tcPr>
          <w:p w:rsidRPr="00F074D4" w:rsidR="008C4C53" w:rsidP="008C4C53" w:rsidRDefault="008C4C53" w14:paraId="40DB191C" w14:textId="77777777">
            <w:pPr>
              <w:spacing w:before="40" w:after="40"/>
              <w:rPr>
                <w:b/>
                <w:sz w:val="22"/>
                <w:szCs w:val="22"/>
              </w:rPr>
            </w:pPr>
            <w:r w:rsidRPr="00F074D4">
              <w:rPr>
                <w:b/>
                <w:sz w:val="22"/>
                <w:szCs w:val="22"/>
              </w:rPr>
              <w:t>Word-of-Mouth Referral</w:t>
            </w:r>
          </w:p>
        </w:tc>
        <w:tc>
          <w:tcPr>
            <w:tcW w:w="1350" w:type="dxa"/>
          </w:tcPr>
          <w:p w:rsidRPr="00F074D4" w:rsidR="008C4C53" w:rsidP="008C4C53" w:rsidRDefault="008C4C53" w14:paraId="305F1673" w14:textId="77777777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F074D4">
              <w:rPr>
                <w:sz w:val="22"/>
                <w:szCs w:val="22"/>
              </w:rPr>
              <w:t>No</w:t>
            </w:r>
          </w:p>
        </w:tc>
        <w:tc>
          <w:tcPr>
            <w:tcW w:w="1872" w:type="dxa"/>
          </w:tcPr>
          <w:p w:rsidRPr="00F074D4" w:rsidR="008C4C53" w:rsidP="008C4C53" w:rsidRDefault="00C44E7B" w14:paraId="4AECF3FF" w14:textId="071DA47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Pr="00F074D4" w:rsidR="008C4C53" w:rsidTr="008C4C53" w14:paraId="103A5530" w14:textId="77777777">
        <w:trPr>
          <w:cantSplit/>
          <w:jc w:val="center"/>
        </w:trPr>
        <w:tc>
          <w:tcPr>
            <w:tcW w:w="936" w:type="dxa"/>
          </w:tcPr>
          <w:p w:rsidRPr="00F074D4" w:rsidR="008C4C53" w:rsidP="008C4C53" w:rsidRDefault="008C4C53" w14:paraId="22440C12" w14:textId="77777777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F074D4">
              <w:rPr>
                <w:sz w:val="22"/>
                <w:szCs w:val="22"/>
              </w:rPr>
              <w:t>3</w:t>
            </w:r>
          </w:p>
        </w:tc>
        <w:tc>
          <w:tcPr>
            <w:tcW w:w="5850" w:type="dxa"/>
          </w:tcPr>
          <w:p w:rsidRPr="00F074D4" w:rsidR="008C4C53" w:rsidP="008C4C53" w:rsidRDefault="008C4C53" w14:paraId="278FD832" w14:textId="77777777">
            <w:pPr>
              <w:spacing w:before="40" w:after="40"/>
              <w:rPr>
                <w:b/>
                <w:sz w:val="22"/>
                <w:szCs w:val="22"/>
              </w:rPr>
            </w:pPr>
            <w:r w:rsidRPr="00F074D4">
              <w:rPr>
                <w:b/>
                <w:sz w:val="22"/>
                <w:szCs w:val="22"/>
              </w:rPr>
              <w:t>Indeed Website</w:t>
            </w:r>
          </w:p>
          <w:p w:rsidRPr="00F074D4" w:rsidR="008C4C53" w:rsidP="008C4C53" w:rsidRDefault="008C4C53" w14:paraId="5465BED8" w14:textId="77777777">
            <w:pPr>
              <w:spacing w:before="40" w:after="40"/>
              <w:rPr>
                <w:sz w:val="22"/>
                <w:szCs w:val="22"/>
              </w:rPr>
            </w:pPr>
            <w:r w:rsidRPr="00F074D4">
              <w:rPr>
                <w:rStyle w:val="Hyperlink"/>
                <w:color w:val="auto"/>
                <w:sz w:val="22"/>
                <w:szCs w:val="22"/>
              </w:rPr>
              <w:t>www.indeed.com</w:t>
            </w:r>
          </w:p>
        </w:tc>
        <w:tc>
          <w:tcPr>
            <w:tcW w:w="1350" w:type="dxa"/>
          </w:tcPr>
          <w:p w:rsidRPr="00F074D4" w:rsidR="008C4C53" w:rsidP="008C4C53" w:rsidRDefault="008C4C53" w14:paraId="5E5745A6" w14:textId="77777777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F074D4">
              <w:rPr>
                <w:sz w:val="22"/>
                <w:szCs w:val="22"/>
              </w:rPr>
              <w:t>No</w:t>
            </w:r>
          </w:p>
        </w:tc>
        <w:tc>
          <w:tcPr>
            <w:tcW w:w="1872" w:type="dxa"/>
          </w:tcPr>
          <w:p w:rsidRPr="00F074D4" w:rsidR="008C4C53" w:rsidP="008C4C53" w:rsidRDefault="00C44E7B" w14:paraId="5517E1B2" w14:textId="428698F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</w:tr>
      <w:tr w:rsidRPr="00F074D4" w:rsidR="008C4C53" w:rsidTr="008C4C53" w14:paraId="6D82944B" w14:textId="77777777">
        <w:trPr>
          <w:cantSplit/>
          <w:jc w:val="center"/>
        </w:trPr>
        <w:tc>
          <w:tcPr>
            <w:tcW w:w="936" w:type="dxa"/>
          </w:tcPr>
          <w:p w:rsidRPr="00F074D4" w:rsidR="008C4C53" w:rsidP="008C4C53" w:rsidRDefault="008C4C53" w14:paraId="28E2DF04" w14:textId="77777777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F074D4">
              <w:rPr>
                <w:sz w:val="22"/>
                <w:szCs w:val="22"/>
              </w:rPr>
              <w:t>4</w:t>
            </w:r>
          </w:p>
        </w:tc>
        <w:tc>
          <w:tcPr>
            <w:tcW w:w="5850" w:type="dxa"/>
          </w:tcPr>
          <w:p w:rsidRPr="00F074D4" w:rsidR="00E13078" w:rsidP="00E13078" w:rsidRDefault="00E13078" w14:paraId="2292685C" w14:textId="77777777">
            <w:pPr>
              <w:spacing w:before="40" w:after="40"/>
              <w:rPr>
                <w:i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Nashville Music City</w:t>
            </w:r>
          </w:p>
          <w:p w:rsidRPr="00F074D4" w:rsidR="008C4C53" w:rsidP="00E13078" w:rsidRDefault="00E13078" w14:paraId="65BA44F8" w14:textId="77777777">
            <w:pPr>
              <w:spacing w:before="40" w:after="40"/>
              <w:rPr>
                <w:sz w:val="22"/>
                <w:szCs w:val="22"/>
              </w:rPr>
            </w:pPr>
            <w:r w:rsidRPr="00180132">
              <w:rPr>
                <w:rStyle w:val="Hyperlink"/>
                <w:color w:val="auto"/>
                <w:sz w:val="22"/>
                <w:szCs w:val="22"/>
              </w:rPr>
              <w:t>www.visitmusiccity.com</w:t>
            </w:r>
          </w:p>
        </w:tc>
        <w:tc>
          <w:tcPr>
            <w:tcW w:w="1350" w:type="dxa"/>
          </w:tcPr>
          <w:p w:rsidRPr="00F074D4" w:rsidR="008C4C53" w:rsidP="008C4C53" w:rsidRDefault="008C4C53" w14:paraId="35F4DD19" w14:textId="77777777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F074D4">
              <w:rPr>
                <w:sz w:val="22"/>
                <w:szCs w:val="22"/>
              </w:rPr>
              <w:t>No</w:t>
            </w:r>
          </w:p>
        </w:tc>
        <w:tc>
          <w:tcPr>
            <w:tcW w:w="1872" w:type="dxa"/>
          </w:tcPr>
          <w:p w:rsidRPr="00F074D4" w:rsidR="008C4C53" w:rsidP="008C4C53" w:rsidRDefault="001C492A" w14:paraId="0DD2DD5B" w14:textId="7C9CD9A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o candidates </w:t>
            </w:r>
          </w:p>
        </w:tc>
      </w:tr>
      <w:tr w:rsidRPr="00F074D4" w:rsidR="008C4C53" w:rsidTr="008C4C53" w14:paraId="6F3860EB" w14:textId="77777777">
        <w:trPr>
          <w:cantSplit/>
          <w:jc w:val="center"/>
        </w:trPr>
        <w:tc>
          <w:tcPr>
            <w:tcW w:w="936" w:type="dxa"/>
          </w:tcPr>
          <w:p w:rsidRPr="00F074D4" w:rsidR="008C4C53" w:rsidP="008C4C53" w:rsidRDefault="008C4C53" w14:paraId="457FEFD7" w14:textId="77777777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F074D4">
              <w:rPr>
                <w:sz w:val="22"/>
                <w:szCs w:val="22"/>
              </w:rPr>
              <w:t>5</w:t>
            </w:r>
          </w:p>
        </w:tc>
        <w:tc>
          <w:tcPr>
            <w:tcW w:w="5850" w:type="dxa"/>
          </w:tcPr>
          <w:p w:rsidR="00492063" w:rsidP="00492063" w:rsidRDefault="00492063" w14:paraId="5820E8D7" w14:textId="77777777">
            <w:pPr>
              <w:spacing w:before="40" w:after="4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LinkedIn </w:t>
            </w:r>
          </w:p>
          <w:p w:rsidRPr="00F074D4" w:rsidR="008C4C53" w:rsidP="00492063" w:rsidRDefault="00492063" w14:paraId="019162DD" w14:textId="77777777">
            <w:pPr>
              <w:spacing w:before="40" w:after="40"/>
              <w:rPr>
                <w:sz w:val="22"/>
                <w:szCs w:val="22"/>
              </w:rPr>
            </w:pPr>
            <w:r w:rsidRPr="0061351B">
              <w:rPr>
                <w:rStyle w:val="Hyperlink"/>
                <w:color w:val="auto"/>
                <w:sz w:val="22"/>
                <w:szCs w:val="22"/>
              </w:rPr>
              <w:t>www.linkedin.com</w:t>
            </w:r>
          </w:p>
        </w:tc>
        <w:tc>
          <w:tcPr>
            <w:tcW w:w="1350" w:type="dxa"/>
          </w:tcPr>
          <w:p w:rsidRPr="00F074D4" w:rsidR="008C4C53" w:rsidP="008C4C53" w:rsidRDefault="008C4C53" w14:paraId="418A7B32" w14:textId="77777777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F074D4">
              <w:rPr>
                <w:sz w:val="22"/>
                <w:szCs w:val="22"/>
              </w:rPr>
              <w:t>No</w:t>
            </w:r>
          </w:p>
        </w:tc>
        <w:tc>
          <w:tcPr>
            <w:tcW w:w="1872" w:type="dxa"/>
          </w:tcPr>
          <w:p w:rsidRPr="00F074D4" w:rsidR="008C4C53" w:rsidP="008C4C53" w:rsidRDefault="00C44E7B" w14:paraId="78A50EDE" w14:textId="173B90E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Pr="00F074D4" w:rsidR="00C44E7B" w:rsidTr="008C4C53" w14:paraId="269C5B8A" w14:textId="77777777">
        <w:trPr>
          <w:cantSplit/>
          <w:jc w:val="center"/>
        </w:trPr>
        <w:tc>
          <w:tcPr>
            <w:tcW w:w="936" w:type="dxa"/>
          </w:tcPr>
          <w:p w:rsidRPr="00F074D4" w:rsidR="00C44E7B" w:rsidP="008C4C53" w:rsidRDefault="00C44E7B" w14:paraId="43ADBCD5" w14:textId="57707BD9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5850" w:type="dxa"/>
          </w:tcPr>
          <w:p w:rsidRPr="00F074D4" w:rsidR="00C44E7B" w:rsidP="00C44E7B" w:rsidRDefault="00C44E7B" w14:paraId="0A79CD32" w14:textId="77777777">
            <w:pPr>
              <w:spacing w:before="40" w:after="4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areerBuilder</w:t>
            </w:r>
          </w:p>
          <w:p w:rsidRPr="00F074D4" w:rsidR="00C44E7B" w:rsidP="00C44E7B" w:rsidRDefault="00C44E7B" w14:paraId="7B32176F" w14:textId="7DC1A923">
            <w:pPr>
              <w:spacing w:before="40" w:after="40"/>
              <w:rPr>
                <w:b/>
                <w:sz w:val="22"/>
                <w:szCs w:val="22"/>
              </w:rPr>
            </w:pPr>
            <w:r w:rsidRPr="00F074D4">
              <w:rPr>
                <w:sz w:val="22"/>
                <w:szCs w:val="22"/>
              </w:rPr>
              <w:t xml:space="preserve">Website: </w:t>
            </w:r>
            <w:r w:rsidRPr="00137464">
              <w:rPr>
                <w:rStyle w:val="Hyperlink"/>
                <w:color w:val="auto"/>
                <w:sz w:val="22"/>
                <w:szCs w:val="22"/>
              </w:rPr>
              <w:t>www.careerbuilder.com</w:t>
            </w:r>
          </w:p>
        </w:tc>
        <w:tc>
          <w:tcPr>
            <w:tcW w:w="1350" w:type="dxa"/>
          </w:tcPr>
          <w:p w:rsidRPr="00F074D4" w:rsidR="00C44E7B" w:rsidP="008C4C53" w:rsidRDefault="00C44E7B" w14:paraId="4BBA03BF" w14:textId="15949B25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</w:t>
            </w:r>
          </w:p>
        </w:tc>
        <w:tc>
          <w:tcPr>
            <w:tcW w:w="1872" w:type="dxa"/>
          </w:tcPr>
          <w:p w:rsidR="00C44E7B" w:rsidP="008C4C53" w:rsidRDefault="00C44E7B" w14:paraId="3A2E8B22" w14:textId="011084D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Pr="00F074D4" w:rsidR="008C4C53" w:rsidTr="008C4C53" w14:paraId="3D13A473" w14:textId="77777777">
        <w:trPr>
          <w:cantSplit/>
          <w:jc w:val="center"/>
        </w:trPr>
        <w:tc>
          <w:tcPr>
            <w:tcW w:w="936" w:type="dxa"/>
          </w:tcPr>
          <w:p w:rsidRPr="00F074D4" w:rsidR="008C4C53" w:rsidP="008C4C53" w:rsidRDefault="00C44E7B" w14:paraId="60EB0464" w14:textId="1447B191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5850" w:type="dxa"/>
          </w:tcPr>
          <w:p w:rsidRPr="00F074D4" w:rsidR="008C4C53" w:rsidP="008C4C53" w:rsidRDefault="00E13078" w14:paraId="33145542" w14:textId="77777777">
            <w:pPr>
              <w:spacing w:before="40" w:after="40"/>
              <w:rPr>
                <w:sz w:val="22"/>
                <w:szCs w:val="22"/>
              </w:rPr>
            </w:pPr>
            <w:r w:rsidRPr="00F074D4">
              <w:rPr>
                <w:b/>
                <w:sz w:val="22"/>
                <w:szCs w:val="22"/>
              </w:rPr>
              <w:t xml:space="preserve">Job Fairs </w:t>
            </w:r>
            <w:r w:rsidRPr="00F074D4">
              <w:rPr>
                <w:i/>
                <w:sz w:val="22"/>
                <w:szCs w:val="22"/>
              </w:rPr>
              <w:t>(see Section III)</w:t>
            </w:r>
          </w:p>
        </w:tc>
        <w:tc>
          <w:tcPr>
            <w:tcW w:w="1350" w:type="dxa"/>
          </w:tcPr>
          <w:p w:rsidRPr="00F074D4" w:rsidR="008C4C53" w:rsidP="008C4C53" w:rsidRDefault="008C4C53" w14:paraId="2E179227" w14:textId="77777777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F074D4">
              <w:rPr>
                <w:sz w:val="22"/>
                <w:szCs w:val="22"/>
              </w:rPr>
              <w:t>No</w:t>
            </w:r>
          </w:p>
        </w:tc>
        <w:tc>
          <w:tcPr>
            <w:tcW w:w="1872" w:type="dxa"/>
          </w:tcPr>
          <w:p w:rsidRPr="00F074D4" w:rsidR="008C4C53" w:rsidP="008C4C53" w:rsidRDefault="001C492A" w14:paraId="594EBF74" w14:textId="76ECD1F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o candidates </w:t>
            </w:r>
          </w:p>
        </w:tc>
      </w:tr>
      <w:tr w:rsidRPr="00F074D4" w:rsidR="008C4C53" w:rsidTr="008C4C53" w14:paraId="19674D4F" w14:textId="77777777">
        <w:trPr>
          <w:cantSplit/>
          <w:jc w:val="center"/>
        </w:trPr>
        <w:tc>
          <w:tcPr>
            <w:tcW w:w="8136" w:type="dxa"/>
            <w:gridSpan w:val="3"/>
          </w:tcPr>
          <w:p w:rsidRPr="00F074D4" w:rsidR="008C4C53" w:rsidP="008C4C53" w:rsidRDefault="008C4C53" w14:paraId="3598AB6A" w14:textId="77777777">
            <w:pPr>
              <w:spacing w:before="40" w:after="40"/>
              <w:jc w:val="right"/>
              <w:rPr>
                <w:b/>
                <w:sz w:val="22"/>
                <w:szCs w:val="22"/>
              </w:rPr>
            </w:pPr>
            <w:r w:rsidRPr="00F074D4">
              <w:rPr>
                <w:b/>
                <w:sz w:val="22"/>
                <w:szCs w:val="22"/>
              </w:rPr>
              <w:t>Total Interviewees Over 12 Month Period</w:t>
            </w:r>
          </w:p>
        </w:tc>
        <w:tc>
          <w:tcPr>
            <w:tcW w:w="1872" w:type="dxa"/>
          </w:tcPr>
          <w:p w:rsidRPr="00F074D4" w:rsidR="008C4C53" w:rsidP="008C4C53" w:rsidRDefault="00C44E7B" w14:paraId="3CF4E0F8" w14:textId="37FEBC32">
            <w:pPr>
              <w:spacing w:before="40" w:after="4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1</w:t>
            </w:r>
          </w:p>
        </w:tc>
      </w:tr>
    </w:tbl>
    <w:p w:rsidRPr="00F074D4" w:rsidR="00F35ABE" w:rsidP="003D71C2" w:rsidRDefault="008C4C53" w14:paraId="2B0D808E" w14:textId="77777777">
      <w:pPr>
        <w:pStyle w:val="Header"/>
        <w:widowControl/>
        <w:tabs>
          <w:tab w:val="clear" w:pos="4680"/>
          <w:tab w:val="clear" w:pos="9360"/>
        </w:tabs>
        <w:spacing w:before="120"/>
        <w:rPr>
          <w:b/>
        </w:rPr>
      </w:pPr>
      <w:r w:rsidRPr="00F074D4">
        <w:br w:type="page"/>
      </w:r>
    </w:p>
    <w:p w:rsidRPr="00F074D4" w:rsidR="008C4C53" w:rsidP="008C4C53" w:rsidRDefault="008C4C53" w14:paraId="40098B8C" w14:textId="77777777"/>
    <w:p w:rsidRPr="00F074D4" w:rsidR="008C4C53" w:rsidP="008C4C53" w:rsidRDefault="008C4C53" w14:paraId="493B4A08" w14:textId="77777777">
      <w:pPr>
        <w:pStyle w:val="Title"/>
        <w:ind w:right="-58"/>
      </w:pPr>
      <w:r w:rsidRPr="00F074D4">
        <w:t>III. RECRUITMENT INITIATIVES</w:t>
      </w:r>
    </w:p>
    <w:tbl>
      <w:tblPr>
        <w:tblW w:w="1009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531"/>
        <w:gridCol w:w="3690"/>
        <w:gridCol w:w="5876"/>
      </w:tblGrid>
      <w:tr w:rsidRPr="00F074D4" w:rsidR="008C4C53" w:rsidTr="34310C68" w14:paraId="0944393C" w14:textId="77777777">
        <w:trPr>
          <w:trHeight w:val="737"/>
          <w:tblHeader/>
          <w:jc w:val="center"/>
        </w:trPr>
        <w:tc>
          <w:tcPr>
            <w:tcW w:w="531" w:type="dxa"/>
            <w:tcBorders>
              <w:bottom w:val="double" w:color="auto" w:sz="4" w:space="0"/>
            </w:tcBorders>
          </w:tcPr>
          <w:p w:rsidRPr="00F074D4" w:rsidR="008C4C53" w:rsidP="008C4C53" w:rsidRDefault="008C4C53" w14:paraId="0293FC63" w14:textId="77777777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120" w:after="40"/>
              <w:jc w:val="center"/>
              <w:rPr>
                <w:b/>
              </w:rPr>
            </w:pPr>
          </w:p>
        </w:tc>
        <w:tc>
          <w:tcPr>
            <w:tcW w:w="3690" w:type="dxa"/>
            <w:tcBorders>
              <w:bottom w:val="double" w:color="auto" w:sz="4" w:space="0"/>
            </w:tcBorders>
          </w:tcPr>
          <w:p w:rsidRPr="00F074D4" w:rsidR="008C4C53" w:rsidP="008C4C53" w:rsidRDefault="008C4C53" w14:paraId="02460F86" w14:textId="77777777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120" w:after="40"/>
              <w:jc w:val="center"/>
              <w:rPr>
                <w:rFonts w:ascii="Arial" w:hAnsi="Arial"/>
                <w:b/>
                <w:sz w:val="20"/>
              </w:rPr>
            </w:pPr>
            <w:r w:rsidRPr="00F074D4">
              <w:rPr>
                <w:rFonts w:ascii="Arial" w:hAnsi="Arial"/>
                <w:b/>
                <w:sz w:val="20"/>
              </w:rPr>
              <w:t>TYPE OF RECRUITMENT INITIATIVE</w:t>
            </w:r>
            <w:r w:rsidRPr="00F074D4">
              <w:rPr>
                <w:rFonts w:ascii="Arial" w:hAnsi="Arial"/>
                <w:b/>
                <w:sz w:val="20"/>
              </w:rPr>
              <w:br/>
            </w:r>
            <w:r w:rsidRPr="00F074D4">
              <w:rPr>
                <w:rFonts w:ascii="Arial" w:hAnsi="Arial"/>
                <w:b/>
                <w:sz w:val="20"/>
              </w:rPr>
              <w:t>(MENU SELECTION)</w:t>
            </w:r>
          </w:p>
        </w:tc>
        <w:tc>
          <w:tcPr>
            <w:tcW w:w="5876" w:type="dxa"/>
            <w:tcBorders>
              <w:bottom w:val="double" w:color="auto" w:sz="4" w:space="0"/>
            </w:tcBorders>
          </w:tcPr>
          <w:p w:rsidRPr="00F074D4" w:rsidR="008C4C53" w:rsidP="008C4C53" w:rsidRDefault="008C4C53" w14:paraId="54CE4BF1" w14:textId="77777777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120" w:after="40"/>
              <w:jc w:val="center"/>
              <w:rPr>
                <w:rFonts w:ascii="Arial" w:hAnsi="Arial"/>
                <w:b/>
                <w:sz w:val="20"/>
              </w:rPr>
            </w:pPr>
            <w:r w:rsidRPr="00F074D4">
              <w:rPr>
                <w:rFonts w:ascii="Arial" w:hAnsi="Arial"/>
                <w:b/>
                <w:sz w:val="20"/>
              </w:rPr>
              <w:t>BRIEF DESCRIPTION OF ACTIVITY</w:t>
            </w:r>
          </w:p>
        </w:tc>
      </w:tr>
      <w:tr w:rsidRPr="00F074D4" w:rsidR="000618C7" w:rsidTr="34310C68" w14:paraId="143E8DDD" w14:textId="77777777">
        <w:trPr>
          <w:trHeight w:val="665"/>
          <w:jc w:val="center"/>
        </w:trPr>
        <w:tc>
          <w:tcPr>
            <w:tcW w:w="531" w:type="dxa"/>
          </w:tcPr>
          <w:p w:rsidR="000618C7" w:rsidP="000618C7" w:rsidRDefault="000618C7" w14:paraId="19547915" w14:textId="77777777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40" w:after="4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</w:t>
            </w:r>
          </w:p>
        </w:tc>
        <w:tc>
          <w:tcPr>
            <w:tcW w:w="3690" w:type="dxa"/>
          </w:tcPr>
          <w:p w:rsidRPr="00677E81" w:rsidR="000618C7" w:rsidP="000618C7" w:rsidRDefault="009D5E89" w14:paraId="58B5DCA4" w14:textId="77777777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peaking Engagement </w:t>
            </w:r>
          </w:p>
        </w:tc>
        <w:tc>
          <w:tcPr>
            <w:tcW w:w="5876" w:type="dxa"/>
          </w:tcPr>
          <w:p w:rsidR="000618C7" w:rsidP="000618C7" w:rsidRDefault="009D5E89" w14:paraId="53DE5A64" w14:textId="2ADC9F93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n </w:t>
            </w:r>
            <w:r w:rsidR="009E59D1">
              <w:rPr>
                <w:sz w:val="22"/>
                <w:szCs w:val="22"/>
              </w:rPr>
              <w:t>July 27, 2021</w:t>
            </w:r>
            <w:r w:rsidRPr="00677E81">
              <w:rPr>
                <w:sz w:val="22"/>
                <w:szCs w:val="22"/>
              </w:rPr>
              <w:t xml:space="preserve"> WSM (AM) participated in</w:t>
            </w:r>
            <w:r>
              <w:rPr>
                <w:sz w:val="22"/>
                <w:szCs w:val="22"/>
              </w:rPr>
              <w:t xml:space="preserve"> a</w:t>
            </w:r>
            <w:r w:rsidR="009E59D1">
              <w:rPr>
                <w:sz w:val="22"/>
                <w:szCs w:val="22"/>
              </w:rPr>
              <w:t>n</w:t>
            </w:r>
            <w:r>
              <w:rPr>
                <w:sz w:val="22"/>
                <w:szCs w:val="22"/>
              </w:rPr>
              <w:t xml:space="preserve"> </w:t>
            </w:r>
            <w:r w:rsidRPr="009E59D1" w:rsidR="009E59D1">
              <w:rPr>
                <w:sz w:val="22"/>
                <w:szCs w:val="22"/>
              </w:rPr>
              <w:t>Entrepreneur event</w:t>
            </w:r>
            <w:r>
              <w:rPr>
                <w:sz w:val="22"/>
                <w:szCs w:val="22"/>
              </w:rPr>
              <w:t xml:space="preserve"> with </w:t>
            </w:r>
            <w:r w:rsidRPr="009E59D1" w:rsidR="009E59D1">
              <w:rPr>
                <w:sz w:val="22"/>
                <w:szCs w:val="22"/>
              </w:rPr>
              <w:t>Black Chamber of Commerce</w:t>
            </w:r>
            <w:r w:rsidR="009E59D1">
              <w:rPr>
                <w:sz w:val="22"/>
                <w:szCs w:val="22"/>
              </w:rPr>
              <w:t xml:space="preserve">. </w:t>
            </w:r>
            <w:r>
              <w:rPr>
                <w:sz w:val="22"/>
                <w:szCs w:val="22"/>
              </w:rPr>
              <w:t>Station p</w:t>
            </w:r>
            <w:r w:rsidRPr="00677E81">
              <w:rPr>
                <w:sz w:val="22"/>
                <w:szCs w:val="22"/>
              </w:rPr>
              <w:t xml:space="preserve">articipants included </w:t>
            </w:r>
            <w:r w:rsidR="009E59D1">
              <w:rPr>
                <w:sz w:val="22"/>
                <w:szCs w:val="22"/>
              </w:rPr>
              <w:t>1 Talent Acquisition Business Partner</w:t>
            </w:r>
            <w:r>
              <w:rPr>
                <w:sz w:val="22"/>
                <w:szCs w:val="22"/>
              </w:rPr>
              <w:t xml:space="preserve"> </w:t>
            </w:r>
            <w:r w:rsidRPr="00677E81">
              <w:rPr>
                <w:sz w:val="22"/>
                <w:szCs w:val="22"/>
              </w:rPr>
              <w:t>who discussed the broadcasting industry with attendees.</w:t>
            </w:r>
          </w:p>
        </w:tc>
      </w:tr>
      <w:tr w:rsidRPr="00F074D4" w:rsidR="009D5E89" w:rsidTr="34310C68" w14:paraId="6ACAB6D8" w14:textId="77777777">
        <w:trPr>
          <w:trHeight w:val="665"/>
          <w:jc w:val="center"/>
        </w:trPr>
        <w:tc>
          <w:tcPr>
            <w:tcW w:w="531" w:type="dxa"/>
          </w:tcPr>
          <w:p w:rsidRPr="00677E81" w:rsidR="009D5E89" w:rsidP="009D5E89" w:rsidRDefault="009D5E89" w14:paraId="3ED52177" w14:textId="77777777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40" w:after="4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</w:t>
            </w:r>
          </w:p>
        </w:tc>
        <w:tc>
          <w:tcPr>
            <w:tcW w:w="3690" w:type="dxa"/>
          </w:tcPr>
          <w:p w:rsidRPr="00677E81" w:rsidR="009D5E89" w:rsidP="009D5E89" w:rsidRDefault="009D5E89" w14:paraId="1171A554" w14:textId="77777777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peaking Engagement</w:t>
            </w:r>
          </w:p>
        </w:tc>
        <w:tc>
          <w:tcPr>
            <w:tcW w:w="5876" w:type="dxa"/>
          </w:tcPr>
          <w:p w:rsidRPr="00677E81" w:rsidR="009D5E89" w:rsidP="009D5E89" w:rsidRDefault="009D5E89" w14:paraId="4FE04BD9" w14:textId="11726707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n </w:t>
            </w:r>
            <w:r w:rsidR="009E59D1">
              <w:rPr>
                <w:sz w:val="22"/>
                <w:szCs w:val="22"/>
              </w:rPr>
              <w:t>July 21, 2021</w:t>
            </w:r>
            <w:r w:rsidRPr="00677E81">
              <w:rPr>
                <w:sz w:val="22"/>
                <w:szCs w:val="22"/>
              </w:rPr>
              <w:t xml:space="preserve"> WSM (AM) participated in</w:t>
            </w:r>
            <w:r>
              <w:rPr>
                <w:sz w:val="22"/>
                <w:szCs w:val="22"/>
              </w:rPr>
              <w:t xml:space="preserve"> a </w:t>
            </w:r>
            <w:r w:rsidR="009E59D1">
              <w:rPr>
                <w:sz w:val="22"/>
                <w:szCs w:val="22"/>
              </w:rPr>
              <w:t xml:space="preserve">Introduction </w:t>
            </w:r>
            <w:r>
              <w:rPr>
                <w:sz w:val="22"/>
                <w:szCs w:val="22"/>
              </w:rPr>
              <w:t xml:space="preserve">discussion with </w:t>
            </w:r>
            <w:r w:rsidR="009E59D1">
              <w:rPr>
                <w:sz w:val="22"/>
                <w:szCs w:val="22"/>
              </w:rPr>
              <w:t>Urban League</w:t>
            </w:r>
            <w:r>
              <w:rPr>
                <w:sz w:val="22"/>
                <w:szCs w:val="22"/>
              </w:rPr>
              <w:t>.</w:t>
            </w:r>
            <w:r w:rsidRPr="00677E81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Station p</w:t>
            </w:r>
            <w:r w:rsidRPr="00677E81">
              <w:rPr>
                <w:sz w:val="22"/>
                <w:szCs w:val="22"/>
              </w:rPr>
              <w:t xml:space="preserve">articipants included </w:t>
            </w:r>
            <w:r>
              <w:rPr>
                <w:sz w:val="22"/>
                <w:szCs w:val="22"/>
              </w:rPr>
              <w:t xml:space="preserve">1 Talent Acquisition Business Partner </w:t>
            </w:r>
            <w:r w:rsidRPr="00677E81">
              <w:rPr>
                <w:sz w:val="22"/>
                <w:szCs w:val="22"/>
              </w:rPr>
              <w:t>who discussed the broadcasting industry with attendees.</w:t>
            </w:r>
          </w:p>
        </w:tc>
      </w:tr>
      <w:tr w:rsidRPr="00F074D4" w:rsidR="009D5E89" w:rsidTr="34310C68" w14:paraId="10599BC2" w14:textId="77777777">
        <w:trPr>
          <w:trHeight w:val="665"/>
          <w:jc w:val="center"/>
        </w:trPr>
        <w:tc>
          <w:tcPr>
            <w:tcW w:w="531" w:type="dxa"/>
          </w:tcPr>
          <w:p w:rsidR="009D5E89" w:rsidP="009D5E89" w:rsidRDefault="009D5E89" w14:paraId="7DD575B3" w14:textId="77777777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40" w:after="4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</w:t>
            </w:r>
          </w:p>
        </w:tc>
        <w:tc>
          <w:tcPr>
            <w:tcW w:w="3690" w:type="dxa"/>
          </w:tcPr>
          <w:p w:rsidRPr="00677E81" w:rsidR="009D5E89" w:rsidP="009D5E89" w:rsidRDefault="009D5E89" w14:paraId="01115056" w14:textId="77777777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articipate in Job Fair</w:t>
            </w:r>
          </w:p>
        </w:tc>
        <w:tc>
          <w:tcPr>
            <w:tcW w:w="5876" w:type="dxa"/>
          </w:tcPr>
          <w:p w:rsidRPr="00677E81" w:rsidR="009D5E89" w:rsidP="009D5E89" w:rsidRDefault="009D5E89" w14:paraId="1043B3E9" w14:textId="7EE9EB4D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n </w:t>
            </w:r>
            <w:r w:rsidR="009E59D1">
              <w:rPr>
                <w:sz w:val="22"/>
                <w:szCs w:val="22"/>
              </w:rPr>
              <w:t>August 11, 2021</w:t>
            </w:r>
            <w:r w:rsidRPr="00677E81">
              <w:rPr>
                <w:sz w:val="22"/>
                <w:szCs w:val="22"/>
              </w:rPr>
              <w:t xml:space="preserve"> WSM (AM) participated in </w:t>
            </w:r>
            <w:r w:rsidRPr="009E59D1" w:rsidR="009E59D1">
              <w:rPr>
                <w:sz w:val="22"/>
                <w:szCs w:val="22"/>
              </w:rPr>
              <w:t>Lightning 100's Jobs &amp; Jams</w:t>
            </w:r>
            <w:r w:rsidR="00430C10">
              <w:rPr>
                <w:sz w:val="22"/>
                <w:szCs w:val="22"/>
              </w:rPr>
              <w:t xml:space="preserve"> </w:t>
            </w:r>
            <w:r w:rsidRPr="009E59D1" w:rsidR="009E59D1">
              <w:rPr>
                <w:sz w:val="22"/>
                <w:szCs w:val="22"/>
              </w:rPr>
              <w:t>Career</w:t>
            </w:r>
            <w:r w:rsidR="00430C10">
              <w:rPr>
                <w:sz w:val="22"/>
                <w:szCs w:val="22"/>
              </w:rPr>
              <w:t xml:space="preserve"> </w:t>
            </w:r>
            <w:r w:rsidRPr="009E59D1" w:rsidR="009E59D1">
              <w:rPr>
                <w:sz w:val="22"/>
                <w:szCs w:val="22"/>
              </w:rPr>
              <w:t>Fair</w:t>
            </w:r>
            <w:r w:rsidR="00430C10">
              <w:rPr>
                <w:sz w:val="22"/>
                <w:szCs w:val="22"/>
              </w:rPr>
              <w:t xml:space="preserve">. </w:t>
            </w:r>
            <w:r>
              <w:rPr>
                <w:sz w:val="22"/>
                <w:szCs w:val="22"/>
              </w:rPr>
              <w:t>Station p</w:t>
            </w:r>
            <w:r w:rsidRPr="00677E81">
              <w:rPr>
                <w:sz w:val="22"/>
                <w:szCs w:val="22"/>
              </w:rPr>
              <w:t>articipant</w:t>
            </w:r>
            <w:r w:rsidR="00430C10">
              <w:rPr>
                <w:sz w:val="22"/>
                <w:szCs w:val="22"/>
              </w:rPr>
              <w:t>s</w:t>
            </w:r>
            <w:r w:rsidRPr="00677E81">
              <w:rPr>
                <w:sz w:val="22"/>
                <w:szCs w:val="22"/>
              </w:rPr>
              <w:t xml:space="preserve"> included </w:t>
            </w:r>
            <w:r>
              <w:rPr>
                <w:sz w:val="22"/>
                <w:szCs w:val="22"/>
              </w:rPr>
              <w:t xml:space="preserve">1 Talent Acquisition Business Partner </w:t>
            </w:r>
            <w:r w:rsidRPr="00677E81">
              <w:rPr>
                <w:sz w:val="22"/>
                <w:szCs w:val="22"/>
              </w:rPr>
              <w:t>who accepted resumes/applications and discussed the broadcasting industry with attendees.</w:t>
            </w:r>
          </w:p>
        </w:tc>
      </w:tr>
      <w:tr w:rsidRPr="00F074D4" w:rsidR="00A74057" w:rsidTr="34310C68" w14:paraId="6C13F759" w14:textId="77777777">
        <w:trPr>
          <w:trHeight w:val="665"/>
          <w:jc w:val="center"/>
        </w:trPr>
        <w:tc>
          <w:tcPr>
            <w:tcW w:w="531" w:type="dxa"/>
          </w:tcPr>
          <w:p w:rsidR="00A74057" w:rsidP="00A74057" w:rsidRDefault="00A74057" w14:paraId="6C1A5BC2" w14:textId="527B581F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40" w:after="4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4</w:t>
            </w:r>
          </w:p>
        </w:tc>
        <w:tc>
          <w:tcPr>
            <w:tcW w:w="3690" w:type="dxa"/>
          </w:tcPr>
          <w:p w:rsidR="00A74057" w:rsidP="00A74057" w:rsidRDefault="00A74057" w14:paraId="4A3F09B4" w14:textId="3CAB1A47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articipate in Job Fair</w:t>
            </w:r>
          </w:p>
        </w:tc>
        <w:tc>
          <w:tcPr>
            <w:tcW w:w="5876" w:type="dxa"/>
          </w:tcPr>
          <w:p w:rsidR="00A74057" w:rsidP="00A74057" w:rsidRDefault="00A74057" w14:paraId="6F640B57" w14:textId="613383A4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n August 12, 2021</w:t>
            </w:r>
            <w:r w:rsidRPr="00677E81">
              <w:rPr>
                <w:sz w:val="22"/>
                <w:szCs w:val="22"/>
              </w:rPr>
              <w:t xml:space="preserve"> WSM (AM) participated in </w:t>
            </w:r>
            <w:r w:rsidRPr="009E59D1">
              <w:rPr>
                <w:sz w:val="22"/>
                <w:szCs w:val="22"/>
              </w:rPr>
              <w:t>Metro Action Commission &amp; Office of Mayor John Cooper</w:t>
            </w:r>
            <w:r>
              <w:rPr>
                <w:sz w:val="22"/>
                <w:szCs w:val="22"/>
              </w:rPr>
              <w:t xml:space="preserve"> </w:t>
            </w:r>
            <w:r w:rsidRPr="009E59D1">
              <w:rPr>
                <w:sz w:val="22"/>
                <w:szCs w:val="22"/>
              </w:rPr>
              <w:t>Nashville Works! Virtual Job Fair</w:t>
            </w:r>
            <w:r w:rsidR="00432030">
              <w:rPr>
                <w:sz w:val="22"/>
                <w:szCs w:val="22"/>
              </w:rPr>
              <w:t xml:space="preserve">. Station </w:t>
            </w:r>
            <w:r>
              <w:rPr>
                <w:sz w:val="22"/>
                <w:szCs w:val="22"/>
              </w:rPr>
              <w:t>p</w:t>
            </w:r>
            <w:r w:rsidRPr="00677E81">
              <w:rPr>
                <w:sz w:val="22"/>
                <w:szCs w:val="22"/>
              </w:rPr>
              <w:t>articipant</w:t>
            </w:r>
            <w:r>
              <w:rPr>
                <w:sz w:val="22"/>
                <w:szCs w:val="22"/>
              </w:rPr>
              <w:t>s</w:t>
            </w:r>
            <w:r w:rsidRPr="00677E81">
              <w:rPr>
                <w:sz w:val="22"/>
                <w:szCs w:val="22"/>
              </w:rPr>
              <w:t xml:space="preserve"> included </w:t>
            </w:r>
            <w:r>
              <w:rPr>
                <w:sz w:val="22"/>
                <w:szCs w:val="22"/>
              </w:rPr>
              <w:t xml:space="preserve">1 Talent Acquisition Business Partner </w:t>
            </w:r>
            <w:r w:rsidRPr="00677E81">
              <w:rPr>
                <w:sz w:val="22"/>
                <w:szCs w:val="22"/>
              </w:rPr>
              <w:t xml:space="preserve">who </w:t>
            </w:r>
            <w:r w:rsidR="00432030">
              <w:rPr>
                <w:sz w:val="22"/>
                <w:szCs w:val="22"/>
              </w:rPr>
              <w:t xml:space="preserve">discussed </w:t>
            </w:r>
            <w:r w:rsidRPr="00677E81">
              <w:rPr>
                <w:sz w:val="22"/>
                <w:szCs w:val="22"/>
              </w:rPr>
              <w:t>the broadcasting industry with attendees.</w:t>
            </w:r>
          </w:p>
        </w:tc>
      </w:tr>
      <w:tr w:rsidRPr="00F074D4" w:rsidR="000618C7" w:rsidTr="34310C68" w14:paraId="240B1413" w14:textId="77777777">
        <w:trPr>
          <w:trHeight w:val="665"/>
          <w:jc w:val="center"/>
        </w:trPr>
        <w:tc>
          <w:tcPr>
            <w:tcW w:w="531" w:type="dxa"/>
          </w:tcPr>
          <w:p w:rsidRPr="00677E81" w:rsidR="000618C7" w:rsidP="000618C7" w:rsidRDefault="00A74057" w14:paraId="58B92399" w14:textId="04D96954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40" w:after="4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3690" w:type="dxa"/>
          </w:tcPr>
          <w:p w:rsidRPr="00677E81" w:rsidR="000618C7" w:rsidP="000618C7" w:rsidRDefault="00430C10" w14:paraId="51979D07" w14:textId="3554880B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articipate in Job Fair</w:t>
            </w:r>
          </w:p>
        </w:tc>
        <w:tc>
          <w:tcPr>
            <w:tcW w:w="5876" w:type="dxa"/>
          </w:tcPr>
          <w:p w:rsidRPr="00677E81" w:rsidR="000618C7" w:rsidP="000618C7" w:rsidRDefault="007C43BE" w14:paraId="4070020A" w14:textId="2D2B3B02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n </w:t>
            </w:r>
            <w:r w:rsidR="00430C10">
              <w:rPr>
                <w:sz w:val="22"/>
                <w:szCs w:val="22"/>
              </w:rPr>
              <w:t>August 25, 2021</w:t>
            </w:r>
            <w:r w:rsidRPr="00677E81">
              <w:rPr>
                <w:sz w:val="22"/>
                <w:szCs w:val="22"/>
              </w:rPr>
              <w:t xml:space="preserve"> WSM (AM) participated in</w:t>
            </w:r>
            <w:r>
              <w:rPr>
                <w:sz w:val="22"/>
                <w:szCs w:val="22"/>
              </w:rPr>
              <w:t xml:space="preserve"> </w:t>
            </w:r>
            <w:r w:rsidRPr="009E59D1" w:rsidR="00430C10">
              <w:rPr>
                <w:sz w:val="22"/>
                <w:szCs w:val="22"/>
              </w:rPr>
              <w:t>ULMT Diversity Employment Career &amp; Job Fair</w:t>
            </w:r>
            <w:r w:rsidR="00430C10">
              <w:rPr>
                <w:sz w:val="22"/>
                <w:szCs w:val="22"/>
              </w:rPr>
              <w:t>.</w:t>
            </w:r>
            <w:r w:rsidRPr="00677E81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Station p</w:t>
            </w:r>
            <w:r w:rsidRPr="00677E81">
              <w:rPr>
                <w:sz w:val="22"/>
                <w:szCs w:val="22"/>
              </w:rPr>
              <w:t xml:space="preserve">articipants included </w:t>
            </w:r>
            <w:r>
              <w:rPr>
                <w:sz w:val="22"/>
                <w:szCs w:val="22"/>
              </w:rPr>
              <w:t xml:space="preserve">1 Talent Acquisition Business Partner </w:t>
            </w:r>
            <w:r w:rsidRPr="00677E81">
              <w:rPr>
                <w:sz w:val="22"/>
                <w:szCs w:val="22"/>
              </w:rPr>
              <w:t>who discussed the broadcasting industry with attendees.</w:t>
            </w:r>
          </w:p>
        </w:tc>
      </w:tr>
      <w:tr w:rsidRPr="00F074D4" w:rsidR="009D5E89" w:rsidTr="34310C68" w14:paraId="3ADB9E70" w14:textId="77777777">
        <w:trPr>
          <w:trHeight w:val="665"/>
          <w:jc w:val="center"/>
        </w:trPr>
        <w:tc>
          <w:tcPr>
            <w:tcW w:w="531" w:type="dxa"/>
          </w:tcPr>
          <w:p w:rsidRPr="00677E81" w:rsidR="009D5E89" w:rsidP="009D5E89" w:rsidRDefault="00A74057" w14:paraId="580DD998" w14:textId="5A9F2CE5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40" w:after="4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3690" w:type="dxa"/>
          </w:tcPr>
          <w:p w:rsidRPr="00677E81" w:rsidR="009D5E89" w:rsidP="009D5E89" w:rsidRDefault="009D5E89" w14:paraId="26617B01" w14:textId="77777777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40" w:after="40"/>
              <w:rPr>
                <w:sz w:val="22"/>
                <w:szCs w:val="22"/>
              </w:rPr>
            </w:pPr>
            <w:r w:rsidRPr="00677E81">
              <w:rPr>
                <w:sz w:val="22"/>
                <w:szCs w:val="22"/>
              </w:rPr>
              <w:t>Participate in Job Fair</w:t>
            </w:r>
          </w:p>
        </w:tc>
        <w:tc>
          <w:tcPr>
            <w:tcW w:w="5876" w:type="dxa"/>
          </w:tcPr>
          <w:p w:rsidRPr="00677E81" w:rsidR="009D5E89" w:rsidP="009D5E89" w:rsidRDefault="00430C10" w14:paraId="04B8A697" w14:textId="0F137A3E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n September 17</w:t>
            </w:r>
            <w:r w:rsidR="009D5E89">
              <w:rPr>
                <w:sz w:val="22"/>
                <w:szCs w:val="22"/>
              </w:rPr>
              <w:t>, 2021</w:t>
            </w:r>
            <w:r w:rsidRPr="00677E81" w:rsidR="009D5E89">
              <w:rPr>
                <w:sz w:val="22"/>
                <w:szCs w:val="22"/>
              </w:rPr>
              <w:t xml:space="preserve"> WSM (AM) participated in </w:t>
            </w:r>
            <w:r w:rsidRPr="009E59D1">
              <w:rPr>
                <w:sz w:val="22"/>
                <w:szCs w:val="22"/>
              </w:rPr>
              <w:t>Tennessee State University</w:t>
            </w:r>
            <w:r w:rsidRPr="009E59D1">
              <w:rPr>
                <w:sz w:val="22"/>
                <w:szCs w:val="22"/>
              </w:rPr>
              <w:tab/>
            </w:r>
            <w:r>
              <w:rPr>
                <w:sz w:val="22"/>
                <w:szCs w:val="22"/>
              </w:rPr>
              <w:t xml:space="preserve"> </w:t>
            </w:r>
            <w:r w:rsidRPr="009E59D1">
              <w:rPr>
                <w:sz w:val="22"/>
                <w:szCs w:val="22"/>
              </w:rPr>
              <w:t>Back to Campus Career Fair</w:t>
            </w:r>
            <w:r>
              <w:rPr>
                <w:sz w:val="22"/>
                <w:szCs w:val="22"/>
              </w:rPr>
              <w:t>. Station</w:t>
            </w:r>
            <w:r w:rsidR="009D5E89">
              <w:rPr>
                <w:sz w:val="22"/>
                <w:szCs w:val="22"/>
              </w:rPr>
              <w:t xml:space="preserve"> p</w:t>
            </w:r>
            <w:r w:rsidRPr="00677E81" w:rsidR="009D5E89">
              <w:rPr>
                <w:sz w:val="22"/>
                <w:szCs w:val="22"/>
              </w:rPr>
              <w:t xml:space="preserve">articipants included </w:t>
            </w:r>
            <w:r>
              <w:rPr>
                <w:sz w:val="22"/>
                <w:szCs w:val="22"/>
              </w:rPr>
              <w:t>1</w:t>
            </w:r>
            <w:r w:rsidR="009D5E89">
              <w:rPr>
                <w:sz w:val="22"/>
                <w:szCs w:val="22"/>
              </w:rPr>
              <w:t xml:space="preserve"> Talent Acquisition and our Talent Acquisition Coordinator </w:t>
            </w:r>
            <w:r w:rsidRPr="00677E81" w:rsidR="009D5E89">
              <w:rPr>
                <w:sz w:val="22"/>
                <w:szCs w:val="22"/>
              </w:rPr>
              <w:t>who accepted resumes/applications and discussed the broadcasting industry with attendees.</w:t>
            </w:r>
          </w:p>
        </w:tc>
      </w:tr>
      <w:tr w:rsidRPr="00F074D4" w:rsidR="00406D15" w:rsidTr="34310C68" w14:paraId="2D357618" w14:textId="77777777">
        <w:trPr>
          <w:trHeight w:val="665"/>
          <w:jc w:val="center"/>
        </w:trPr>
        <w:tc>
          <w:tcPr>
            <w:tcW w:w="531" w:type="dxa"/>
          </w:tcPr>
          <w:p w:rsidR="00406D15" w:rsidP="00406D15" w:rsidRDefault="00406D15" w14:paraId="73DBFDEC" w14:textId="7C4715B6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40" w:after="4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3690" w:type="dxa"/>
          </w:tcPr>
          <w:p w:rsidRPr="00677E81" w:rsidR="00406D15" w:rsidP="00406D15" w:rsidRDefault="00406D15" w14:paraId="59A935C7" w14:textId="02C39398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40" w:after="40"/>
              <w:rPr>
                <w:sz w:val="22"/>
                <w:szCs w:val="22"/>
              </w:rPr>
            </w:pPr>
            <w:r w:rsidRPr="00677E81">
              <w:rPr>
                <w:sz w:val="22"/>
                <w:szCs w:val="22"/>
              </w:rPr>
              <w:t>Participate in Job Fair</w:t>
            </w:r>
          </w:p>
        </w:tc>
        <w:tc>
          <w:tcPr>
            <w:tcW w:w="5876" w:type="dxa"/>
          </w:tcPr>
          <w:p w:rsidR="00406D15" w:rsidP="305B43FC" w:rsidRDefault="00406D15" w14:paraId="4B80F4A0" w14:textId="1C9ED905">
            <w:pPr>
              <w:rPr>
                <w:szCs w:val="24"/>
              </w:rPr>
            </w:pPr>
            <w:r w:rsidRPr="34310C68">
              <w:rPr>
                <w:sz w:val="22"/>
                <w:szCs w:val="22"/>
              </w:rPr>
              <w:t xml:space="preserve">On </w:t>
            </w:r>
            <w:r w:rsidRPr="34310C68" w:rsidR="00A23FFC">
              <w:rPr>
                <w:sz w:val="22"/>
                <w:szCs w:val="22"/>
              </w:rPr>
              <w:t>October</w:t>
            </w:r>
            <w:r w:rsidRPr="34310C68">
              <w:rPr>
                <w:sz w:val="22"/>
                <w:szCs w:val="22"/>
              </w:rPr>
              <w:t xml:space="preserve"> 1</w:t>
            </w:r>
            <w:r w:rsidRPr="34310C68" w:rsidR="00A23FFC">
              <w:rPr>
                <w:sz w:val="22"/>
                <w:szCs w:val="22"/>
              </w:rPr>
              <w:t>3</w:t>
            </w:r>
            <w:r w:rsidRPr="34310C68">
              <w:rPr>
                <w:sz w:val="22"/>
                <w:szCs w:val="22"/>
              </w:rPr>
              <w:t xml:space="preserve">, 2021 </w:t>
            </w:r>
            <w:r w:rsidRPr="34310C68" w:rsidR="009D5E89">
              <w:rPr>
                <w:sz w:val="22"/>
                <w:szCs w:val="22"/>
              </w:rPr>
              <w:t xml:space="preserve">WSM (AM) participated in Fisk University </w:t>
            </w:r>
            <w:r w:rsidRPr="34310C68" w:rsidR="00430C10">
              <w:rPr>
                <w:sz w:val="22"/>
                <w:szCs w:val="22"/>
              </w:rPr>
              <w:t>Career Expo. Station</w:t>
            </w:r>
            <w:r w:rsidRPr="34310C68" w:rsidR="009D5E89">
              <w:rPr>
                <w:sz w:val="22"/>
                <w:szCs w:val="22"/>
              </w:rPr>
              <w:t xml:space="preserve"> participants included </w:t>
            </w:r>
            <w:r w:rsidRPr="34310C68" w:rsidR="00430C10">
              <w:rPr>
                <w:sz w:val="22"/>
                <w:szCs w:val="22"/>
              </w:rPr>
              <w:t>1</w:t>
            </w:r>
            <w:r w:rsidRPr="34310C68" w:rsidR="009D5E89">
              <w:rPr>
                <w:sz w:val="22"/>
                <w:szCs w:val="22"/>
              </w:rPr>
              <w:t xml:space="preserve"> Talent Acquisition and our Talent Acquisition Coordinator who accepted resumes/applications and discussed the broadcasting industry with attendees.</w:t>
            </w:r>
          </w:p>
        </w:tc>
      </w:tr>
      <w:tr w:rsidRPr="00F074D4" w:rsidR="00406D15" w:rsidTr="34310C68" w14:paraId="45505A97" w14:textId="77777777">
        <w:trPr>
          <w:trHeight w:val="665"/>
          <w:jc w:val="center"/>
        </w:trPr>
        <w:tc>
          <w:tcPr>
            <w:tcW w:w="531" w:type="dxa"/>
          </w:tcPr>
          <w:p w:rsidR="00406D15" w:rsidP="00406D15" w:rsidRDefault="00406D15" w14:paraId="08EA9821" w14:textId="2994E763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40" w:after="4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3690" w:type="dxa"/>
          </w:tcPr>
          <w:p w:rsidRPr="00677E81" w:rsidR="00406D15" w:rsidP="00406D15" w:rsidRDefault="00406D15" w14:paraId="2ADAE003" w14:textId="2401E84A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40" w:after="40"/>
              <w:rPr>
                <w:sz w:val="22"/>
                <w:szCs w:val="22"/>
              </w:rPr>
            </w:pPr>
            <w:r w:rsidRPr="00677E81">
              <w:rPr>
                <w:sz w:val="22"/>
                <w:szCs w:val="22"/>
              </w:rPr>
              <w:t>Participate in Job Fair</w:t>
            </w:r>
          </w:p>
        </w:tc>
        <w:tc>
          <w:tcPr>
            <w:tcW w:w="5876" w:type="dxa"/>
          </w:tcPr>
          <w:p w:rsidR="00406D15" w:rsidP="007E4161" w:rsidRDefault="00A23FFC" w14:paraId="29D0AB82" w14:textId="5029A0D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n October 28,</w:t>
            </w:r>
            <w:r w:rsidR="007E4161">
              <w:rPr>
                <w:sz w:val="22"/>
                <w:szCs w:val="22"/>
              </w:rPr>
              <w:t xml:space="preserve"> 2021 </w:t>
            </w:r>
            <w:r w:rsidRPr="00677E81" w:rsidR="007E4161">
              <w:rPr>
                <w:sz w:val="22"/>
                <w:szCs w:val="22"/>
              </w:rPr>
              <w:t>WSM (AM) participated in</w:t>
            </w:r>
            <w:r w:rsidRPr="009E59D1" w:rsidR="007E4161">
              <w:rPr>
                <w:sz w:val="22"/>
                <w:szCs w:val="22"/>
              </w:rPr>
              <w:t xml:space="preserve"> Davidson County Sheriff's Office</w:t>
            </w:r>
            <w:r w:rsidR="007E4161">
              <w:rPr>
                <w:sz w:val="22"/>
                <w:szCs w:val="22"/>
              </w:rPr>
              <w:t xml:space="preserve"> </w:t>
            </w:r>
            <w:r w:rsidRPr="009E59D1" w:rsidR="007E4161">
              <w:rPr>
                <w:sz w:val="22"/>
                <w:szCs w:val="22"/>
              </w:rPr>
              <w:t>Virtual Job Fair</w:t>
            </w:r>
            <w:r w:rsidR="007E4161">
              <w:rPr>
                <w:sz w:val="22"/>
                <w:szCs w:val="22"/>
              </w:rPr>
              <w:t>. Station p</w:t>
            </w:r>
            <w:r w:rsidRPr="00677E81" w:rsidR="007E4161">
              <w:rPr>
                <w:sz w:val="22"/>
                <w:szCs w:val="22"/>
              </w:rPr>
              <w:t xml:space="preserve">articipants included </w:t>
            </w:r>
            <w:r w:rsidR="007E4161">
              <w:rPr>
                <w:sz w:val="22"/>
                <w:szCs w:val="22"/>
              </w:rPr>
              <w:t xml:space="preserve">1 Talent Acquisition </w:t>
            </w:r>
            <w:r w:rsidR="00BD4A03">
              <w:rPr>
                <w:sz w:val="22"/>
                <w:szCs w:val="22"/>
              </w:rPr>
              <w:t xml:space="preserve">who </w:t>
            </w:r>
            <w:r w:rsidRPr="00677E81" w:rsidR="007E4161">
              <w:rPr>
                <w:sz w:val="22"/>
                <w:szCs w:val="22"/>
              </w:rPr>
              <w:t>discussed the broadcasting industry with attendees.</w:t>
            </w:r>
          </w:p>
        </w:tc>
      </w:tr>
      <w:tr w:rsidRPr="00F074D4" w:rsidR="00406D15" w:rsidTr="34310C68" w14:paraId="074E16C7" w14:textId="77777777">
        <w:trPr>
          <w:trHeight w:val="665"/>
          <w:jc w:val="center"/>
        </w:trPr>
        <w:tc>
          <w:tcPr>
            <w:tcW w:w="531" w:type="dxa"/>
          </w:tcPr>
          <w:p w:rsidR="00406D15" w:rsidP="00406D15" w:rsidRDefault="00406D15" w14:paraId="7519E7DA" w14:textId="7A86A696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40" w:after="4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9</w:t>
            </w:r>
          </w:p>
        </w:tc>
        <w:tc>
          <w:tcPr>
            <w:tcW w:w="3690" w:type="dxa"/>
          </w:tcPr>
          <w:p w:rsidRPr="00677E81" w:rsidR="00406D15" w:rsidP="00406D15" w:rsidRDefault="00406D15" w14:paraId="7DE08769" w14:textId="78392FF4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40" w:after="40"/>
              <w:rPr>
                <w:sz w:val="22"/>
                <w:szCs w:val="22"/>
              </w:rPr>
            </w:pPr>
            <w:r w:rsidRPr="00677E81">
              <w:rPr>
                <w:sz w:val="22"/>
                <w:szCs w:val="22"/>
              </w:rPr>
              <w:t>Participate in Job Fair</w:t>
            </w:r>
          </w:p>
        </w:tc>
        <w:tc>
          <w:tcPr>
            <w:tcW w:w="5876" w:type="dxa"/>
          </w:tcPr>
          <w:p w:rsidR="00406D15" w:rsidP="00406D15" w:rsidRDefault="00BD4A03" w14:paraId="29B7B2AB" w14:textId="15EEA1FE">
            <w:pPr>
              <w:pStyle w:val="Header"/>
              <w:widowControl/>
              <w:tabs>
                <w:tab w:val="clear" w:pos="4680"/>
                <w:tab w:val="clear" w:pos="9360"/>
              </w:tabs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n </w:t>
            </w:r>
            <w:r w:rsidR="008B2DC3">
              <w:rPr>
                <w:sz w:val="22"/>
                <w:szCs w:val="22"/>
              </w:rPr>
              <w:t>November 11-12, 2021</w:t>
            </w:r>
            <w:r>
              <w:rPr>
                <w:sz w:val="22"/>
                <w:szCs w:val="22"/>
              </w:rPr>
              <w:t xml:space="preserve"> </w:t>
            </w:r>
            <w:r w:rsidRPr="00677E81">
              <w:rPr>
                <w:sz w:val="22"/>
                <w:szCs w:val="22"/>
              </w:rPr>
              <w:t>WSM (AM) participated in</w:t>
            </w:r>
            <w:r w:rsidRPr="009E59D1">
              <w:rPr>
                <w:sz w:val="22"/>
                <w:szCs w:val="22"/>
              </w:rPr>
              <w:t xml:space="preserve"> </w:t>
            </w:r>
            <w:r w:rsidR="008B2DC3">
              <w:rPr>
                <w:sz w:val="22"/>
                <w:szCs w:val="22"/>
              </w:rPr>
              <w:t>Workforce Development Virtual Job Fairs</w:t>
            </w:r>
            <w:r>
              <w:rPr>
                <w:sz w:val="22"/>
                <w:szCs w:val="22"/>
              </w:rPr>
              <w:t>. Station p</w:t>
            </w:r>
            <w:r w:rsidRPr="00677E81">
              <w:rPr>
                <w:sz w:val="22"/>
                <w:szCs w:val="22"/>
              </w:rPr>
              <w:t xml:space="preserve">articipants included </w:t>
            </w:r>
            <w:r>
              <w:rPr>
                <w:sz w:val="22"/>
                <w:szCs w:val="22"/>
              </w:rPr>
              <w:t xml:space="preserve">1 Talent Acquisition who </w:t>
            </w:r>
            <w:r w:rsidRPr="00677E81">
              <w:rPr>
                <w:sz w:val="22"/>
                <w:szCs w:val="22"/>
              </w:rPr>
              <w:t>discussed the broadcasting industry with attendees.</w:t>
            </w:r>
          </w:p>
        </w:tc>
      </w:tr>
    </w:tbl>
    <w:p w:rsidRPr="009E59D1" w:rsidR="009E59D1" w:rsidP="009E59D1" w:rsidRDefault="009E59D1" w14:paraId="5AD07FF3" w14:textId="724B423A">
      <w:pPr>
        <w:rPr>
          <w:sz w:val="22"/>
          <w:szCs w:val="22"/>
        </w:rPr>
      </w:pPr>
      <w:r w:rsidRPr="009E59D1">
        <w:rPr>
          <w:sz w:val="22"/>
          <w:szCs w:val="22"/>
        </w:rPr>
        <w:tab/>
      </w:r>
    </w:p>
    <w:p w:rsidRPr="009E59D1" w:rsidR="009E59D1" w:rsidP="009E59D1" w:rsidRDefault="009E59D1" w14:paraId="4A34E82C" w14:textId="77777777">
      <w:pPr>
        <w:rPr>
          <w:sz w:val="22"/>
          <w:szCs w:val="22"/>
        </w:rPr>
      </w:pPr>
      <w:r w:rsidRPr="009E59D1">
        <w:rPr>
          <w:sz w:val="22"/>
          <w:szCs w:val="22"/>
        </w:rPr>
        <w:tab/>
      </w:r>
      <w:r w:rsidRPr="009E59D1">
        <w:rPr>
          <w:sz w:val="22"/>
          <w:szCs w:val="22"/>
        </w:rPr>
        <w:tab/>
      </w:r>
    </w:p>
    <w:p w:rsidRPr="009E59D1" w:rsidR="009E59D1" w:rsidP="00BD4A03" w:rsidRDefault="009E59D1" w14:paraId="327A6ADC" w14:textId="6B2A0757">
      <w:pPr>
        <w:rPr>
          <w:sz w:val="22"/>
          <w:szCs w:val="22"/>
        </w:rPr>
      </w:pPr>
      <w:r w:rsidRPr="009E59D1">
        <w:rPr>
          <w:sz w:val="22"/>
          <w:szCs w:val="22"/>
        </w:rPr>
        <w:tab/>
      </w:r>
    </w:p>
    <w:sectPr w:rsidRPr="009E59D1" w:rsidR="009E59D1">
      <w:headerReference w:type="default" r:id="rId16"/>
      <w:footerReference w:type="default" r:id="rId17"/>
      <w:pgSz w:w="12240" w:h="15840" w:code="1"/>
      <w:pgMar w:top="720" w:right="1152" w:bottom="720" w:left="11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D2FFD" w:rsidRDefault="007D2FFD" w14:paraId="65399E32" w14:textId="77777777">
      <w:r>
        <w:separator/>
      </w:r>
    </w:p>
  </w:endnote>
  <w:endnote w:type="continuationSeparator" w:id="0">
    <w:p w:rsidR="007D2FFD" w:rsidRDefault="007D2FFD" w14:paraId="6163247C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53E07" w:rsidRDefault="00053E07" w14:paraId="67831A0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53E07" w:rsidRDefault="00053E07" w14:paraId="292285BB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C4C53" w:rsidRDefault="008C4C53" w14:paraId="3AB3CB27" w14:textId="77777777">
    <w:pPr>
      <w:pStyle w:val="Footer"/>
      <w:tabs>
        <w:tab w:val="left" w:pos="360"/>
        <w:tab w:val="left" w:pos="540"/>
      </w:tabs>
    </w:pPr>
    <w:r>
      <w:t>See “II. Master Recruitment Source List” for recruitment sources source data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C4C53" w:rsidRDefault="008C4C53" w14:paraId="6E80CCD5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D2FFD" w:rsidRDefault="007D2FFD" w14:paraId="2FC77B36" w14:textId="77777777">
      <w:r>
        <w:separator/>
      </w:r>
    </w:p>
  </w:footnote>
  <w:footnote w:type="continuationSeparator" w:id="0">
    <w:p w:rsidR="007D2FFD" w:rsidRDefault="007D2FFD" w14:paraId="1C6454E0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53E07" w:rsidRDefault="00053E07" w14:paraId="67A4F9E3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74D4" w:rsidR="003D71C2" w:rsidP="003D71C2" w:rsidRDefault="003D71C2" w14:paraId="627F2E07" w14:textId="77777777">
    <w:pPr>
      <w:jc w:val="center"/>
      <w:rPr>
        <w:b/>
        <w:sz w:val="28"/>
      </w:rPr>
    </w:pPr>
    <w:r w:rsidRPr="00F074D4">
      <w:rPr>
        <w:b/>
        <w:sz w:val="28"/>
      </w:rPr>
      <w:t>WSM(AM)</w:t>
    </w:r>
  </w:p>
  <w:p w:rsidRPr="00F074D4" w:rsidR="003D71C2" w:rsidP="003D71C2" w:rsidRDefault="003D71C2" w14:paraId="4415A825" w14:textId="77777777">
    <w:pPr>
      <w:jc w:val="center"/>
      <w:rPr>
        <w:b/>
        <w:sz w:val="28"/>
      </w:rPr>
    </w:pPr>
    <w:r w:rsidRPr="00F074D4">
      <w:rPr>
        <w:b/>
        <w:sz w:val="28"/>
      </w:rPr>
      <w:t>EEO PUBLIC FILE REPORT</w:t>
    </w:r>
  </w:p>
  <w:p w:rsidRPr="00F074D4" w:rsidR="003D71C2" w:rsidP="003D71C2" w:rsidRDefault="003D71C2" w14:paraId="0DE078F9" w14:textId="117547E5">
    <w:pPr>
      <w:jc w:val="center"/>
      <w:rPr>
        <w:b/>
      </w:rPr>
    </w:pPr>
    <w:r>
      <w:rPr>
        <w:b/>
      </w:rPr>
      <w:t>April 1, 20</w:t>
    </w:r>
    <w:r w:rsidR="005C082B">
      <w:rPr>
        <w:b/>
      </w:rPr>
      <w:t>2</w:t>
    </w:r>
    <w:r w:rsidR="00053E07">
      <w:rPr>
        <w:b/>
      </w:rPr>
      <w:t>1</w:t>
    </w:r>
    <w:r>
      <w:rPr>
        <w:b/>
      </w:rPr>
      <w:t>-March 31, 20</w:t>
    </w:r>
    <w:r w:rsidR="00FE47D5">
      <w:rPr>
        <w:b/>
      </w:rPr>
      <w:t>2</w:t>
    </w:r>
    <w:r w:rsidR="00053E07">
      <w:rPr>
        <w:b/>
      </w:rPr>
      <w:t>2</w:t>
    </w:r>
  </w:p>
  <w:p w:rsidR="003D71C2" w:rsidRDefault="003D71C2" w14:paraId="778DA0A6" w14:textId="77777777">
    <w:pPr>
      <w:pStyle w:val="Header"/>
    </w:pPr>
  </w:p>
  <w:p w:rsidR="008C4C53" w:rsidRDefault="008C4C53" w14:paraId="0F59095A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C4C53" w:rsidRDefault="008C4C53" w14:paraId="578B9BE9" w14:textId="77777777">
    <w:pPr>
      <w:jc w:val="center"/>
      <w:rPr>
        <w:b/>
        <w:sz w:val="28"/>
      </w:rPr>
    </w:pPr>
    <w:r>
      <w:rPr>
        <w:b/>
        <w:sz w:val="28"/>
      </w:rPr>
      <w:t>[CALL SIGN(S)]</w:t>
    </w:r>
  </w:p>
  <w:p w:rsidR="008C4C53" w:rsidRDefault="008C4C53" w14:paraId="21E92FF5" w14:textId="77777777">
    <w:pPr>
      <w:jc w:val="center"/>
      <w:rPr>
        <w:b/>
        <w:sz w:val="28"/>
      </w:rPr>
    </w:pPr>
    <w:r>
      <w:rPr>
        <w:b/>
        <w:sz w:val="28"/>
      </w:rPr>
      <w:t>EEO PUBLIC FILE REPORT</w:t>
    </w:r>
  </w:p>
  <w:p w:rsidR="008C4C53" w:rsidRDefault="008C4C53" w14:paraId="09E19C94" w14:textId="77777777">
    <w:pPr>
      <w:spacing w:after="240"/>
      <w:jc w:val="center"/>
      <w:rPr>
        <w:b/>
      </w:rPr>
    </w:pPr>
    <w:r>
      <w:rPr>
        <w:b/>
      </w:rPr>
      <w:t>[Insert Dates of Relevant One-Year Period, e.g. mm/dd/yy – mm/dd/yy]</w:t>
    </w:r>
  </w:p>
  <w:p w:rsidR="008C4C53" w:rsidRDefault="008C4C53" w14:paraId="2F4093B0" w14:textId="7777777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74D4" w:rsidR="003D71C2" w:rsidP="003D71C2" w:rsidRDefault="003D71C2" w14:paraId="7DA3EA0C" w14:textId="77777777">
    <w:pPr>
      <w:jc w:val="center"/>
      <w:rPr>
        <w:b/>
        <w:sz w:val="28"/>
      </w:rPr>
    </w:pPr>
    <w:r w:rsidRPr="00F074D4">
      <w:rPr>
        <w:b/>
        <w:sz w:val="28"/>
      </w:rPr>
      <w:t>WSM(AM)</w:t>
    </w:r>
  </w:p>
  <w:p w:rsidRPr="00F074D4" w:rsidR="003D71C2" w:rsidP="003D71C2" w:rsidRDefault="003D71C2" w14:paraId="1456B95C" w14:textId="77777777">
    <w:pPr>
      <w:jc w:val="center"/>
      <w:rPr>
        <w:b/>
        <w:sz w:val="28"/>
      </w:rPr>
    </w:pPr>
    <w:r w:rsidRPr="00F074D4">
      <w:rPr>
        <w:b/>
        <w:sz w:val="28"/>
      </w:rPr>
      <w:t>EEO PUBLIC FILE REPORT</w:t>
    </w:r>
  </w:p>
  <w:p w:rsidRPr="00F074D4" w:rsidR="003D71C2" w:rsidP="003D71C2" w:rsidRDefault="003D71C2" w14:paraId="5E11C095" w14:textId="1971F390">
    <w:pPr>
      <w:jc w:val="center"/>
      <w:rPr>
        <w:b/>
      </w:rPr>
    </w:pPr>
    <w:r>
      <w:rPr>
        <w:b/>
      </w:rPr>
      <w:t>April 1, 20</w:t>
    </w:r>
    <w:r w:rsidR="00E13078">
      <w:rPr>
        <w:b/>
      </w:rPr>
      <w:t>2</w:t>
    </w:r>
    <w:r w:rsidR="00660CCA">
      <w:rPr>
        <w:b/>
      </w:rPr>
      <w:t>1</w:t>
    </w:r>
    <w:r>
      <w:rPr>
        <w:b/>
      </w:rPr>
      <w:t>-March 31, 20</w:t>
    </w:r>
    <w:r w:rsidR="00F0727B">
      <w:rPr>
        <w:b/>
      </w:rPr>
      <w:t>2</w:t>
    </w:r>
    <w:r w:rsidR="00660CCA">
      <w:rPr>
        <w:b/>
      </w:rPr>
      <w:t>2</w:t>
    </w:r>
  </w:p>
  <w:p w:rsidR="008C4C53" w:rsidRDefault="008C4C53" w14:paraId="6A15FCE0" w14:textId="77777777">
    <w:pPr>
      <w:jc w:val="center"/>
      <w:rPr>
        <w:b/>
        <w:i/>
        <w:iCs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81DF9"/>
    <w:multiLevelType w:val="hybridMultilevel"/>
    <w:tmpl w:val="51B87498"/>
    <w:lvl w:ilvl="0" w:tplc="44C83BA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FF4CC1FC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hint="default" w:ascii="Calibri" w:hAnsi="Calibri" w:eastAsia="Times New Roman" w:cs="Times New Roman"/>
      </w:rPr>
    </w:lvl>
    <w:lvl w:ilvl="2" w:tplc="57920A4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B14C450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AFD61B9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C2CCAD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232CD9B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5548139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A7D649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B8C0E71"/>
    <w:multiLevelType w:val="multilevel"/>
    <w:tmpl w:val="6D04A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324C4D5C"/>
    <w:multiLevelType w:val="hybridMultilevel"/>
    <w:tmpl w:val="0E16BFB8"/>
    <w:lvl w:ilvl="0" w:tplc="C4C2EB78">
      <w:start w:val="1"/>
      <w:numFmt w:val="decimal"/>
      <w:lvlText w:val="%1."/>
      <w:lvlJc w:val="left"/>
      <w:pPr>
        <w:ind w:left="720" w:hanging="360"/>
      </w:pPr>
    </w:lvl>
    <w:lvl w:ilvl="1" w:tplc="F0BE393E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4E8A6FAE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D2E4F5CE">
      <w:start w:val="1"/>
      <w:numFmt w:val="decimal"/>
      <w:lvlText w:val="%4."/>
      <w:lvlJc w:val="left"/>
      <w:pPr>
        <w:ind w:left="2880" w:hanging="360"/>
      </w:pPr>
    </w:lvl>
    <w:lvl w:ilvl="4" w:tplc="7F6E2F40">
      <w:start w:val="1"/>
      <w:numFmt w:val="lowerLetter"/>
      <w:lvlText w:val="%5."/>
      <w:lvlJc w:val="left"/>
      <w:pPr>
        <w:ind w:left="3600" w:hanging="360"/>
      </w:pPr>
    </w:lvl>
    <w:lvl w:ilvl="5" w:tplc="04602CA0">
      <w:start w:val="1"/>
      <w:numFmt w:val="lowerRoman"/>
      <w:lvlText w:val="%6."/>
      <w:lvlJc w:val="right"/>
      <w:pPr>
        <w:ind w:left="4320" w:hanging="180"/>
      </w:pPr>
    </w:lvl>
    <w:lvl w:ilvl="6" w:tplc="4FA03482">
      <w:start w:val="1"/>
      <w:numFmt w:val="decimal"/>
      <w:lvlText w:val="%7."/>
      <w:lvlJc w:val="left"/>
      <w:pPr>
        <w:ind w:left="5040" w:hanging="360"/>
      </w:pPr>
    </w:lvl>
    <w:lvl w:ilvl="7" w:tplc="A99C70DC">
      <w:start w:val="1"/>
      <w:numFmt w:val="lowerLetter"/>
      <w:lvlText w:val="%8."/>
      <w:lvlJc w:val="left"/>
      <w:pPr>
        <w:ind w:left="5760" w:hanging="360"/>
      </w:pPr>
    </w:lvl>
    <w:lvl w:ilvl="8" w:tplc="2E329F64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EC3C39"/>
    <w:multiLevelType w:val="hybridMultilevel"/>
    <w:tmpl w:val="128E28AC"/>
    <w:lvl w:ilvl="0" w:tplc="0A163E0C">
      <w:numFmt w:val="bullet"/>
      <w:lvlText w:val="-"/>
      <w:lvlJc w:val="left"/>
      <w:pPr>
        <w:ind w:left="720" w:hanging="360"/>
      </w:pPr>
      <w:rPr>
        <w:rFonts w:hint="default" w:ascii="Calibri" w:hAnsi="Calibri" w:eastAsia="Calibri" w:cs="Times New Roman"/>
      </w:rPr>
    </w:lvl>
    <w:lvl w:ilvl="1" w:tplc="A6882342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07863EC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EDC4140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7AE890E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63F66A46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79282EE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B1EC0CE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0EC1C68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575B7F85"/>
    <w:multiLevelType w:val="hybridMultilevel"/>
    <w:tmpl w:val="BAE474C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65262922"/>
    <w:multiLevelType w:val="hybridMultilevel"/>
    <w:tmpl w:val="5056743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67DE77D9"/>
    <w:multiLevelType w:val="multilevel"/>
    <w:tmpl w:val="21B68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6FD33B11"/>
    <w:multiLevelType w:val="hybridMultilevel"/>
    <w:tmpl w:val="9268046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3"/>
  </w:num>
  <w:num w:numId="3">
    <w:abstractNumId w:val="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</w:num>
  <w:num w:numId="5">
    <w:abstractNumId w:val="1"/>
  </w:num>
  <w:num w:numId="6">
    <w:abstractNumId w:val="7"/>
  </w:num>
  <w:num w:numId="7">
    <w:abstractNumId w:val="5"/>
  </w:num>
  <w:num w:numId="8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A2NzAxNLOwMDI1MjdS0lEKTi0uzszPAymwqAUAUleHaSwAAAA="/>
  </w:docVars>
  <w:rsids>
    <w:rsidRoot w:val="00FC1309"/>
    <w:rsid w:val="00003DE9"/>
    <w:rsid w:val="0003519E"/>
    <w:rsid w:val="00053E07"/>
    <w:rsid w:val="000618C7"/>
    <w:rsid w:val="000C101D"/>
    <w:rsid w:val="000C1F45"/>
    <w:rsid w:val="000C5BD0"/>
    <w:rsid w:val="000E0480"/>
    <w:rsid w:val="00106D50"/>
    <w:rsid w:val="0013025F"/>
    <w:rsid w:val="00136060"/>
    <w:rsid w:val="00137464"/>
    <w:rsid w:val="00142FD1"/>
    <w:rsid w:val="001541CD"/>
    <w:rsid w:val="0015453D"/>
    <w:rsid w:val="0015667E"/>
    <w:rsid w:val="001709BC"/>
    <w:rsid w:val="00173D22"/>
    <w:rsid w:val="00180132"/>
    <w:rsid w:val="00184C7B"/>
    <w:rsid w:val="001A4823"/>
    <w:rsid w:val="001C07AF"/>
    <w:rsid w:val="001C492A"/>
    <w:rsid w:val="001D4869"/>
    <w:rsid w:val="001E778A"/>
    <w:rsid w:val="002014F5"/>
    <w:rsid w:val="0021308E"/>
    <w:rsid w:val="00221DFC"/>
    <w:rsid w:val="00273D09"/>
    <w:rsid w:val="00286F7E"/>
    <w:rsid w:val="0029595A"/>
    <w:rsid w:val="002A106A"/>
    <w:rsid w:val="002C2F00"/>
    <w:rsid w:val="002E0F8C"/>
    <w:rsid w:val="002F49B7"/>
    <w:rsid w:val="002F544C"/>
    <w:rsid w:val="00301FAE"/>
    <w:rsid w:val="00305D1F"/>
    <w:rsid w:val="0031701E"/>
    <w:rsid w:val="003269DF"/>
    <w:rsid w:val="00341403"/>
    <w:rsid w:val="003645D5"/>
    <w:rsid w:val="0038644A"/>
    <w:rsid w:val="003B400D"/>
    <w:rsid w:val="003B5F76"/>
    <w:rsid w:val="003D1DD1"/>
    <w:rsid w:val="003D71C2"/>
    <w:rsid w:val="003F6CC8"/>
    <w:rsid w:val="00406D15"/>
    <w:rsid w:val="004200CA"/>
    <w:rsid w:val="00421528"/>
    <w:rsid w:val="00425047"/>
    <w:rsid w:val="00430C10"/>
    <w:rsid w:val="00432030"/>
    <w:rsid w:val="00432AF1"/>
    <w:rsid w:val="00462DC7"/>
    <w:rsid w:val="004673F2"/>
    <w:rsid w:val="00492063"/>
    <w:rsid w:val="00496A70"/>
    <w:rsid w:val="004B3EF9"/>
    <w:rsid w:val="004C0B7B"/>
    <w:rsid w:val="004D4FFC"/>
    <w:rsid w:val="004E5A5C"/>
    <w:rsid w:val="004F487C"/>
    <w:rsid w:val="005077D6"/>
    <w:rsid w:val="00521506"/>
    <w:rsid w:val="0053224E"/>
    <w:rsid w:val="00534605"/>
    <w:rsid w:val="00537DA3"/>
    <w:rsid w:val="005422A3"/>
    <w:rsid w:val="00543003"/>
    <w:rsid w:val="00550AF6"/>
    <w:rsid w:val="005527E6"/>
    <w:rsid w:val="00553E17"/>
    <w:rsid w:val="00573BB6"/>
    <w:rsid w:val="00585155"/>
    <w:rsid w:val="00586126"/>
    <w:rsid w:val="005A1D1A"/>
    <w:rsid w:val="005A5667"/>
    <w:rsid w:val="005B0EFD"/>
    <w:rsid w:val="005C082B"/>
    <w:rsid w:val="005C7188"/>
    <w:rsid w:val="005F4E12"/>
    <w:rsid w:val="006068D1"/>
    <w:rsid w:val="00606D9B"/>
    <w:rsid w:val="0061351B"/>
    <w:rsid w:val="006152D9"/>
    <w:rsid w:val="00617BE8"/>
    <w:rsid w:val="00635F12"/>
    <w:rsid w:val="006374CF"/>
    <w:rsid w:val="006440A1"/>
    <w:rsid w:val="006517D9"/>
    <w:rsid w:val="006553B8"/>
    <w:rsid w:val="006562A9"/>
    <w:rsid w:val="00660CCA"/>
    <w:rsid w:val="0067133A"/>
    <w:rsid w:val="00676025"/>
    <w:rsid w:val="00677915"/>
    <w:rsid w:val="00677E81"/>
    <w:rsid w:val="006C1A8F"/>
    <w:rsid w:val="007255B9"/>
    <w:rsid w:val="00741A37"/>
    <w:rsid w:val="00743B99"/>
    <w:rsid w:val="00744C88"/>
    <w:rsid w:val="007531AE"/>
    <w:rsid w:val="007C43BE"/>
    <w:rsid w:val="007D2FFD"/>
    <w:rsid w:val="007E2EF0"/>
    <w:rsid w:val="007E4161"/>
    <w:rsid w:val="007E50B4"/>
    <w:rsid w:val="007E711E"/>
    <w:rsid w:val="007E7540"/>
    <w:rsid w:val="007F1A2E"/>
    <w:rsid w:val="0082170D"/>
    <w:rsid w:val="00843149"/>
    <w:rsid w:val="00844917"/>
    <w:rsid w:val="008B2DC3"/>
    <w:rsid w:val="008B369F"/>
    <w:rsid w:val="008B5B62"/>
    <w:rsid w:val="008C39F9"/>
    <w:rsid w:val="008C4C53"/>
    <w:rsid w:val="008F4AA5"/>
    <w:rsid w:val="008F525C"/>
    <w:rsid w:val="008F5EEC"/>
    <w:rsid w:val="00960588"/>
    <w:rsid w:val="009711B8"/>
    <w:rsid w:val="00971F79"/>
    <w:rsid w:val="00976B62"/>
    <w:rsid w:val="009856B3"/>
    <w:rsid w:val="00993739"/>
    <w:rsid w:val="009D25DA"/>
    <w:rsid w:val="009D5E89"/>
    <w:rsid w:val="009E2387"/>
    <w:rsid w:val="009E3D22"/>
    <w:rsid w:val="009E59D1"/>
    <w:rsid w:val="00A02B16"/>
    <w:rsid w:val="00A04376"/>
    <w:rsid w:val="00A23FFC"/>
    <w:rsid w:val="00A2668F"/>
    <w:rsid w:val="00A45880"/>
    <w:rsid w:val="00A74057"/>
    <w:rsid w:val="00A84CDB"/>
    <w:rsid w:val="00AA6FD1"/>
    <w:rsid w:val="00AB127C"/>
    <w:rsid w:val="00AC5B98"/>
    <w:rsid w:val="00AD44E4"/>
    <w:rsid w:val="00AE7813"/>
    <w:rsid w:val="00AF640F"/>
    <w:rsid w:val="00AF7D18"/>
    <w:rsid w:val="00B04B37"/>
    <w:rsid w:val="00B51836"/>
    <w:rsid w:val="00B836B4"/>
    <w:rsid w:val="00B84F34"/>
    <w:rsid w:val="00BA2A71"/>
    <w:rsid w:val="00BA3711"/>
    <w:rsid w:val="00BB3106"/>
    <w:rsid w:val="00BC5E30"/>
    <w:rsid w:val="00BC7944"/>
    <w:rsid w:val="00BD4A03"/>
    <w:rsid w:val="00C40AF0"/>
    <w:rsid w:val="00C44E7B"/>
    <w:rsid w:val="00C80807"/>
    <w:rsid w:val="00CC66BF"/>
    <w:rsid w:val="00CD4533"/>
    <w:rsid w:val="00CF6BC0"/>
    <w:rsid w:val="00D14B5A"/>
    <w:rsid w:val="00D558CA"/>
    <w:rsid w:val="00D77A25"/>
    <w:rsid w:val="00D86910"/>
    <w:rsid w:val="00D936F1"/>
    <w:rsid w:val="00DC342F"/>
    <w:rsid w:val="00DC3E5D"/>
    <w:rsid w:val="00DE26CF"/>
    <w:rsid w:val="00DE70A0"/>
    <w:rsid w:val="00DF190D"/>
    <w:rsid w:val="00DF2FF7"/>
    <w:rsid w:val="00E13078"/>
    <w:rsid w:val="00E41661"/>
    <w:rsid w:val="00E416A1"/>
    <w:rsid w:val="00E5130B"/>
    <w:rsid w:val="00E65198"/>
    <w:rsid w:val="00E673FC"/>
    <w:rsid w:val="00E81A76"/>
    <w:rsid w:val="00E90633"/>
    <w:rsid w:val="00EB10A8"/>
    <w:rsid w:val="00EB1DB0"/>
    <w:rsid w:val="00ED6453"/>
    <w:rsid w:val="00EE6198"/>
    <w:rsid w:val="00F0234C"/>
    <w:rsid w:val="00F0727B"/>
    <w:rsid w:val="00F13E7D"/>
    <w:rsid w:val="00F35ABE"/>
    <w:rsid w:val="00F42424"/>
    <w:rsid w:val="00F76218"/>
    <w:rsid w:val="00F76A33"/>
    <w:rsid w:val="00FA788D"/>
    <w:rsid w:val="00FB3F32"/>
    <w:rsid w:val="00FB69A2"/>
    <w:rsid w:val="00FC1309"/>
    <w:rsid w:val="00FC180D"/>
    <w:rsid w:val="00FC275C"/>
    <w:rsid w:val="00FC6FF8"/>
    <w:rsid w:val="00FC7254"/>
    <w:rsid w:val="00FD6976"/>
    <w:rsid w:val="00FE47D5"/>
    <w:rsid w:val="01073DC1"/>
    <w:rsid w:val="305B43FC"/>
    <w:rsid w:val="34310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36908E18"/>
  <w15:chartTrackingRefBased/>
  <w15:docId w15:val="{0E7F0414-ED8D-4800-BCC4-C9695139D92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FC1309"/>
    <w:rPr>
      <w:sz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C1309"/>
    <w:pPr>
      <w:widowControl w:val="0"/>
      <w:tabs>
        <w:tab w:val="center" w:pos="4680"/>
        <w:tab w:val="right" w:pos="9360"/>
      </w:tabs>
    </w:pPr>
  </w:style>
  <w:style w:type="paragraph" w:styleId="FootnoteText">
    <w:name w:val="footnote text"/>
    <w:basedOn w:val="Normal"/>
    <w:semiHidden/>
    <w:rsid w:val="00FC1309"/>
    <w:pPr>
      <w:widowControl w:val="0"/>
      <w:suppressAutoHyphens/>
      <w:spacing w:after="240"/>
    </w:pPr>
  </w:style>
  <w:style w:type="paragraph" w:styleId="Footer">
    <w:name w:val="footer"/>
    <w:basedOn w:val="Normal"/>
    <w:rsid w:val="00FC1309"/>
    <w:pPr>
      <w:widowControl w:val="0"/>
      <w:tabs>
        <w:tab w:val="center" w:pos="4680"/>
        <w:tab w:val="right" w:pos="9360"/>
      </w:tabs>
    </w:pPr>
  </w:style>
  <w:style w:type="character" w:styleId="FootnoteReference">
    <w:name w:val="footnote reference"/>
    <w:semiHidden/>
    <w:rsid w:val="00FC1309"/>
    <w:rPr>
      <w:vertAlign w:val="superscript"/>
    </w:rPr>
  </w:style>
  <w:style w:type="paragraph" w:styleId="Title">
    <w:name w:val="Title"/>
    <w:basedOn w:val="Normal"/>
    <w:qFormat/>
    <w:rsid w:val="00FC1309"/>
    <w:pPr>
      <w:spacing w:after="480"/>
      <w:ind w:right="-54"/>
      <w:jc w:val="center"/>
    </w:pPr>
    <w:rPr>
      <w:b/>
      <w:sz w:val="28"/>
    </w:rPr>
  </w:style>
  <w:style w:type="character" w:styleId="CharacterStyle4" w:customStyle="1">
    <w:name w:val="Character Style 4"/>
    <w:rsid w:val="00DA5780"/>
    <w:rPr>
      <w:rFonts w:ascii="Times New Roman" w:hAnsi="Times New Roman" w:cs="Times New Roman"/>
      <w:i/>
      <w:sz w:val="20"/>
      <w:szCs w:val="20"/>
    </w:rPr>
  </w:style>
  <w:style w:type="character" w:styleId="CharacterStyle2" w:customStyle="1">
    <w:name w:val="Character Style 2"/>
    <w:rsid w:val="00A723B8"/>
    <w:rPr>
      <w:rFonts w:ascii="Times New Roman" w:hAnsi="Times New Roman" w:cs="Times New Roman"/>
      <w:sz w:val="20"/>
      <w:szCs w:val="20"/>
    </w:rPr>
  </w:style>
  <w:style w:type="paragraph" w:styleId="NoSpacing">
    <w:name w:val="No Spacing"/>
    <w:uiPriority w:val="1"/>
    <w:qFormat/>
    <w:rsid w:val="004E202A"/>
    <w:rPr>
      <w:rFonts w:ascii="Calibri" w:hAnsi="Calibri" w:eastAsia="Calibri"/>
      <w:sz w:val="22"/>
      <w:szCs w:val="22"/>
    </w:rPr>
  </w:style>
  <w:style w:type="character" w:styleId="Hyperlink">
    <w:name w:val="Hyperlink"/>
    <w:rsid w:val="00260D0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7128A"/>
    <w:pPr>
      <w:spacing w:after="200" w:line="276" w:lineRule="auto"/>
      <w:ind w:left="720"/>
      <w:contextualSpacing/>
    </w:pPr>
    <w:rPr>
      <w:rFonts w:ascii="Calibri" w:hAnsi="Calibri" w:eastAsia="Calibri"/>
      <w:sz w:val="22"/>
      <w:szCs w:val="22"/>
    </w:rPr>
  </w:style>
  <w:style w:type="paragraph" w:styleId="BalloonText">
    <w:name w:val="Balloon Text"/>
    <w:basedOn w:val="Normal"/>
    <w:link w:val="BalloonTextChar"/>
    <w:rsid w:val="00C407DC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rsid w:val="00C407DC"/>
    <w:rPr>
      <w:rFonts w:ascii="Tahoma" w:hAnsi="Tahoma" w:cs="Tahoma"/>
      <w:sz w:val="16"/>
      <w:szCs w:val="16"/>
    </w:rPr>
  </w:style>
  <w:style w:type="character" w:styleId="HeaderChar" w:customStyle="1">
    <w:name w:val="Header Char"/>
    <w:link w:val="Header"/>
    <w:uiPriority w:val="99"/>
    <w:rsid w:val="003D71C2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4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3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0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4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8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04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2.xml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footer" Target="footer4.xml" Id="rId17" /><Relationship Type="http://schemas.openxmlformats.org/officeDocument/2006/relationships/customXml" Target="../customXml/item2.xml" Id="rId2" /><Relationship Type="http://schemas.openxmlformats.org/officeDocument/2006/relationships/header" Target="header4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2.xml" Id="rId11" /><Relationship Type="http://schemas.openxmlformats.org/officeDocument/2006/relationships/styles" Target="styles.xml" Id="rId5" /><Relationship Type="http://schemas.openxmlformats.org/officeDocument/2006/relationships/footer" Target="footer3.xml" Id="rId15" /><Relationship Type="http://schemas.openxmlformats.org/officeDocument/2006/relationships/header" Target="header1.xml" Id="rId10" /><Relationship Type="http://schemas.openxmlformats.org/officeDocument/2006/relationships/theme" Target="theme/theme1.xm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eader" Target="header3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A3A92FCB85F24E8AFC61F232974FB5" ma:contentTypeVersion="16" ma:contentTypeDescription="Create a new document." ma:contentTypeScope="" ma:versionID="94b73d0f3b7492daec07bd8e368d5086">
  <xsd:schema xmlns:xsd="http://www.w3.org/2001/XMLSchema" xmlns:xs="http://www.w3.org/2001/XMLSchema" xmlns:p="http://schemas.microsoft.com/office/2006/metadata/properties" xmlns:ns1="http://schemas.microsoft.com/sharepoint/v3" xmlns:ns2="ee46aac5-9148-4a60-b9f4-1d47bd2fca50" xmlns:ns3="882ae5b3-748c-45dd-bea2-182c4c8a3d8d" targetNamespace="http://schemas.microsoft.com/office/2006/metadata/properties" ma:root="true" ma:fieldsID="620ef1be0aae9f77b404cb2f46893b1e" ns1:_="" ns2:_="" ns3:_="">
    <xsd:import namespace="http://schemas.microsoft.com/sharepoint/v3"/>
    <xsd:import namespace="ee46aac5-9148-4a60-b9f4-1d47bd2fca50"/>
    <xsd:import namespace="882ae5b3-748c-45dd-bea2-182c4c8a3d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y3u9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46aac5-9148-4a60-b9f4-1d47bd2fca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y3u9" ma:index="22" nillable="true" ma:displayName="Emery's Notes" ma:internalName="y3u9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2ae5b3-748c-45dd-bea2-182c4c8a3d8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y3u9 xmlns="ee46aac5-9148-4a60-b9f4-1d47bd2fca50" xsi:nil="true"/>
  </documentManagement>
</p:properties>
</file>

<file path=customXml/itemProps1.xml><?xml version="1.0" encoding="utf-8"?>
<ds:datastoreItem xmlns:ds="http://schemas.openxmlformats.org/officeDocument/2006/customXml" ds:itemID="{70537D10-3307-4D26-8B13-9744266F39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237857-67EF-4C40-B157-F45B38A2FD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e46aac5-9148-4a60-b9f4-1d47bd2fca50"/>
    <ds:schemaRef ds:uri="882ae5b3-748c-45dd-bea2-182c4c8a3d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53D794-1082-42C4-955F-F343EBAF83A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e46aac5-9148-4a60-b9f4-1d47bd2fca5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79</Words>
  <Characters>2736</Characters>
  <Application>Microsoft Office Word</Application>
  <DocSecurity>4</DocSecurity>
  <Lines>22</Lines>
  <Paragraphs>6</Paragraphs>
  <ScaleCrop>false</ScaleCrop>
  <Manager/>
  <Company/>
  <LinksUpToDate>false</LinksUpToDate>
  <CharactersWithSpaces>3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son, Bonnie</cp:lastModifiedBy>
  <cp:revision>4</cp:revision>
  <cp:lastPrinted>1900-01-01T08:00:00Z</cp:lastPrinted>
  <dcterms:created xsi:type="dcterms:W3CDTF">2022-03-21T22:54:00Z</dcterms:created>
  <dcterms:modified xsi:type="dcterms:W3CDTF">2022-03-25T19:59:00Z</dcterms:modified>
  <cp:category/>
  <cp:contentStatus/>
</cp:coreProperties>
</file>